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036D9B12" w:rsidR="005F327F" w:rsidRDefault="00F25571" w:rsidP="00B764F4">
      <w:pPr>
        <w:pStyle w:val="FirstParagraph"/>
      </w:pPr>
      <w:r>
        <w:t>In this study, we explored</w:t>
      </w:r>
      <w:r w:rsidR="00AE7D63">
        <w:t xml:space="preserve"> </w:t>
      </w:r>
      <w:r w:rsidR="00025E5A">
        <w:t xml:space="preserve">how </w:t>
      </w:r>
      <w:r w:rsidR="00990B22">
        <w:t>203</w:t>
      </w:r>
      <w:r>
        <w:t xml:space="preserve"> middle-grades aged</w:t>
      </w:r>
      <w:r w:rsidR="00990B22">
        <w:t xml:space="preserve"> learners</w:t>
      </w:r>
      <w:r w:rsidR="0011380E">
        <w:t xml:space="preserve">, </w:t>
      </w:r>
      <w:r w:rsidR="00990B22">
        <w:t>from nine out-of-school STEM programs</w:t>
      </w:r>
      <w:r w:rsidR="0011380E">
        <w:t xml:space="preserve">, </w:t>
      </w:r>
      <w:r w:rsidR="00AE7D63">
        <w:t>work</w:t>
      </w:r>
      <w:r w:rsidR="0011380E">
        <w:t>ed</w:t>
      </w:r>
      <w:r w:rsidR="00AE7D63">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full engagement profiles</w:t>
      </w:r>
      <w:r>
        <w:t>, though work with data was, overall, not very related to youths’ engagement</w:t>
      </w:r>
      <w:r w:rsidR="001A3A03">
        <w:t xml:space="preserve">.  </w:t>
      </w:r>
      <w:r>
        <w:t>We also found minimal relations between youth characteristics (gender, under-represented status, or pre-program interest) and engagement</w:t>
      </w:r>
      <w:r w:rsidR="001A3A03">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1EE2B744" w:rsidR="00005497" w:rsidRDefault="00425F39" w:rsidP="001E7E52">
      <w:pPr>
        <w:pStyle w:val="CommentText"/>
        <w:spacing w:line="480" w:lineRule="auto"/>
        <w:ind w:firstLine="677"/>
      </w:pPr>
      <w:r>
        <w:rPr>
          <w:rFonts w:ascii="Times New Roman" w:hAnsi="Times New Roman" w:cs="Times New Roman"/>
          <w:sz w:val="24"/>
          <w:szCs w:val="24"/>
        </w:rPr>
        <w:t>We aim to</w:t>
      </w:r>
      <w:r w:rsidR="00005497">
        <w:rPr>
          <w:rFonts w:ascii="Times New Roman" w:hAnsi="Times New Roman" w:cs="Times New Roman"/>
          <w:sz w:val="24"/>
          <w:szCs w:val="24"/>
        </w:rPr>
        <w:t xml:space="preserve"> provide some understanding of how learners experience work with data. </w:t>
      </w:r>
      <w:r w:rsidR="00005497" w:rsidRPr="00C7092E">
        <w:rPr>
          <w:rFonts w:ascii="Times New Roman" w:hAnsi="Times New Roman" w:cs="Times New Roman"/>
          <w:sz w:val="24"/>
          <w:szCs w:val="24"/>
        </w:rPr>
        <w:t>Through work with data</w:t>
      </w:r>
      <w:r w:rsidR="00005497">
        <w:rPr>
          <w:rFonts w:ascii="Times New Roman" w:hAnsi="Times New Roman" w:cs="Times New Roman"/>
          <w:sz w:val="24"/>
          <w:szCs w:val="24"/>
        </w:rPr>
        <w:t>,</w:t>
      </w:r>
      <w:r w:rsidR="00005497" w:rsidRPr="00C7092E">
        <w:rPr>
          <w:rFonts w:ascii="Times New Roman" w:hAnsi="Times New Roman" w:cs="Times New Roman"/>
          <w:sz w:val="24"/>
          <w:szCs w:val="24"/>
        </w:rPr>
        <w:t xml:space="preserve"> learners </w:t>
      </w:r>
      <w:r w:rsidR="00005497">
        <w:rPr>
          <w:rFonts w:ascii="Times New Roman" w:hAnsi="Times New Roman" w:cs="Times New Roman"/>
          <w:sz w:val="24"/>
          <w:szCs w:val="24"/>
        </w:rPr>
        <w:t xml:space="preserve">can </w:t>
      </w:r>
      <w:r w:rsidR="00005497" w:rsidRPr="00C7092E">
        <w:rPr>
          <w:rFonts w:ascii="Times New Roman" w:hAnsi="Times New Roman" w:cs="Times New Roman"/>
          <w:sz w:val="24"/>
          <w:szCs w:val="24"/>
        </w:rPr>
        <w:t xml:space="preserve">transform from consumers of knowledge to creators of knowledge (Hancock, Kaput, &amp; Goldsmith, 1992; Lehrer &amp; Schauble, 2015; Lee &amp; Wilkerson, 2018; </w:t>
      </w:r>
      <w:proofErr w:type="spellStart"/>
      <w:r w:rsidR="00005497" w:rsidRPr="00C7092E">
        <w:rPr>
          <w:rFonts w:ascii="Times New Roman" w:hAnsi="Times New Roman" w:cs="Times New Roman"/>
          <w:sz w:val="24"/>
          <w:szCs w:val="24"/>
        </w:rPr>
        <w:t>Finzer</w:t>
      </w:r>
      <w:proofErr w:type="spellEnd"/>
      <w:r w:rsidR="00005497" w:rsidRPr="00C7092E">
        <w:rPr>
          <w:rFonts w:ascii="Times New Roman" w:hAnsi="Times New Roman" w:cs="Times New Roman"/>
          <w:sz w:val="24"/>
          <w:szCs w:val="24"/>
        </w:rPr>
        <w:t>, 2013). This work</w:t>
      </w:r>
      <w:r w:rsidR="001A3A03">
        <w:rPr>
          <w:rFonts w:ascii="Times New Roman" w:hAnsi="Times New Roman" w:cs="Times New Roman"/>
          <w:sz w:val="24"/>
          <w:szCs w:val="24"/>
        </w:rPr>
        <w:t xml:space="preserve"> supports</w:t>
      </w:r>
      <w:r w:rsidR="00005497" w:rsidRPr="00C7092E">
        <w:rPr>
          <w:rFonts w:ascii="Times New Roman" w:hAnsi="Times New Roman" w:cs="Times New Roman"/>
          <w:sz w:val="24"/>
          <w:szCs w:val="24"/>
        </w:rPr>
        <w:t xml:space="preserve"> recent reform efforts that cast a vision of learning that emphasizes</w:t>
      </w:r>
      <w:r w:rsidR="00005497">
        <w:rPr>
          <w:rFonts w:ascii="Times New Roman" w:hAnsi="Times New Roman" w:cs="Times New Roman"/>
          <w:sz w:val="24"/>
          <w:szCs w:val="24"/>
        </w:rPr>
        <w:t xml:space="preserve"> not just knowing </w:t>
      </w:r>
      <w:r w:rsidR="00005497">
        <w:rPr>
          <w:rFonts w:ascii="Times New Roman" w:hAnsi="Times New Roman" w:cs="Times New Roman"/>
          <w:i/>
          <w:sz w:val="24"/>
          <w:szCs w:val="24"/>
        </w:rPr>
        <w:t xml:space="preserve">about </w:t>
      </w:r>
      <w:r w:rsidR="00005497">
        <w:rPr>
          <w:rFonts w:ascii="Times New Roman" w:hAnsi="Times New Roman" w:cs="Times New Roman"/>
          <w:sz w:val="24"/>
          <w:szCs w:val="24"/>
        </w:rPr>
        <w:t>key concepts, but</w:t>
      </w:r>
      <w:r w:rsidR="00005497" w:rsidRPr="00C7092E">
        <w:rPr>
          <w:rFonts w:ascii="Times New Roman" w:hAnsi="Times New Roman" w:cs="Times New Roman"/>
          <w:sz w:val="24"/>
          <w:szCs w:val="24"/>
        </w:rPr>
        <w:t xml:space="preserve"> participati</w:t>
      </w:r>
      <w:r w:rsidR="00005497">
        <w:rPr>
          <w:rFonts w:ascii="Times New Roman" w:hAnsi="Times New Roman" w:cs="Times New Roman"/>
          <w:sz w:val="24"/>
          <w:szCs w:val="24"/>
        </w:rPr>
        <w:t>ng</w:t>
      </w:r>
      <w:r w:rsidR="00005497" w:rsidRPr="00C7092E">
        <w:rPr>
          <w:rFonts w:ascii="Times New Roman" w:hAnsi="Times New Roman" w:cs="Times New Roman"/>
          <w:sz w:val="24"/>
          <w:szCs w:val="24"/>
        </w:rPr>
        <w:t xml:space="preserve"> in the practices of STEM </w:t>
      </w:r>
      <w:r w:rsidR="00005497" w:rsidRPr="00C7092E">
        <w:rPr>
          <w:rFonts w:ascii="Times New Roman" w:hAnsi="Times New Roman" w:cs="Times New Roman"/>
          <w:sz w:val="24"/>
          <w:szCs w:val="24"/>
        </w:rPr>
        <w:lastRenderedPageBreak/>
        <w:t>disciplines</w:t>
      </w:r>
      <w:r w:rsidR="00005497">
        <w:rPr>
          <w:rFonts w:ascii="Times New Roman" w:hAnsi="Times New Roman" w:cs="Times New Roman"/>
          <w:sz w:val="24"/>
          <w:szCs w:val="24"/>
        </w:rPr>
        <w:t>, foci of both science and mathematics curricular standards</w:t>
      </w:r>
      <w:r w:rsidR="00005497" w:rsidRPr="00C7092E">
        <w:rPr>
          <w:rFonts w:ascii="Times New Roman" w:hAnsi="Times New Roman" w:cs="Times New Roman"/>
          <w:sz w:val="24"/>
          <w:szCs w:val="24"/>
        </w:rPr>
        <w:t xml:space="preserve"> (NGSS Lead States, 2013; National Governors Association Center for Best Practices, Council of Chi</w:t>
      </w:r>
      <w:r w:rsidR="00005497">
        <w:rPr>
          <w:rFonts w:ascii="Times New Roman" w:hAnsi="Times New Roman" w:cs="Times New Roman"/>
          <w:sz w:val="24"/>
          <w:szCs w:val="24"/>
        </w:rPr>
        <w:t>ef State School Officers, 2010). Indeed, work with data presents an area of overlap between the two sets of standards.</w:t>
      </w:r>
    </w:p>
    <w:p w14:paraId="05974EE5" w14:textId="7A9D683E" w:rsidR="0091385E" w:rsidRDefault="00425F39" w:rsidP="003D7849">
      <w:pPr>
        <w:pStyle w:val="BodyText"/>
      </w:pPr>
      <w:r>
        <w:t>Our purpose, then,</w:t>
      </w:r>
      <w:r w:rsidR="00AE7D63">
        <w:t xml:space="preserve">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rsidR="00AE7D63">
        <w:t xml:space="preserve"> explore </w:t>
      </w:r>
      <w:r w:rsidR="005B3968">
        <w:t>these topics in the context</w:t>
      </w:r>
      <w:r w:rsidR="00AE7D63">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rsidR="00AE7D63">
        <w:t>Knowing more about</w:t>
      </w:r>
      <w:r w:rsidR="00025E5A">
        <w:t xml:space="preserve"> youths’ experiences in working with data</w:t>
      </w:r>
      <w:r w:rsidR="00AE7D63">
        <w:t xml:space="preserve"> can also provide a foundation for subsequent work to explore how particular curricula and engaging experiences for youth spark their interest in</w:t>
      </w:r>
      <w:r w:rsidR="00025E5A">
        <w:t xml:space="preserve"> STEM</w:t>
      </w:r>
      <w:r w:rsidR="00AE7D63">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1" w:name="defining-work-with-data-need-to-cut-500-"/>
      <w:bookmarkEnd w:id="1"/>
      <w:r>
        <w:t>Defining Work with Data</w:t>
      </w:r>
    </w:p>
    <w:p w14:paraId="0933AD2B" w14:textId="71BAADE4" w:rsidR="005F327F" w:rsidRDefault="00B764F4">
      <w:pPr>
        <w:pStyle w:val="BodyText"/>
      </w:pPr>
      <w:r>
        <w:t xml:space="preserve">Work with data has been conceived in varied ways by researchers </w:t>
      </w:r>
      <w:r w:rsidR="00AE7D63">
        <w:t xml:space="preserve">(i.e., Hancock et al., 1992; Lehrer &amp; Romberg, 1996; Wild &amp; </w:t>
      </w:r>
      <w:proofErr w:type="spellStart"/>
      <w:r w:rsidR="00AE7D63">
        <w:t>Pfannkuch</w:t>
      </w:r>
      <w:proofErr w:type="spellEnd"/>
      <w:r w:rsidR="00AE7D63">
        <w:t xml:space="preserve">, 1999). For instance, Wild and </w:t>
      </w:r>
      <w:proofErr w:type="spellStart"/>
      <w:r w:rsidR="00AE7D63">
        <w:t>Pfannkuch</w:t>
      </w:r>
      <w:proofErr w:type="spellEnd"/>
      <w:r w:rsidR="00AE7D63">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Default="00AE7D63" w:rsidP="00B22B40">
      <w:pPr>
        <w:pStyle w:val="FirstParagraph"/>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r w:rsidR="00CB45B0">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177F70AC" w14:textId="77777777" w:rsidR="005F327F" w:rsidRDefault="00AE7D63">
      <w:pPr>
        <w:pStyle w:val="Heading1"/>
      </w:pPr>
      <w:bookmarkStart w:id="2" w:name="the-role-of-working-with-data-in-stem-le"/>
      <w:bookmarkStart w:id="3" w:name="what-is-known-about-how-youth-work-with-"/>
      <w:bookmarkEnd w:id="2"/>
      <w:bookmarkEnd w:id="3"/>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Schauble, 2003), and some opportunities and challenges facing both teachers and learners when working with data (e.g., </w:t>
      </w:r>
      <w:proofErr w:type="spellStart"/>
      <w:r w:rsidR="002E18DA">
        <w:t>Finzer</w:t>
      </w:r>
      <w:proofErr w:type="spellEnd"/>
      <w:r w:rsidR="002E18DA">
        <w:t xml:space="preserve">, 2013; </w:t>
      </w:r>
      <w:proofErr w:type="spellStart"/>
      <w:r>
        <w:t>Konold</w:t>
      </w:r>
      <w:proofErr w:type="spellEnd"/>
      <w:r>
        <w:t xml:space="preserve"> &amp; </w:t>
      </w:r>
      <w:proofErr w:type="spellStart"/>
      <w:r>
        <w:t>Pollatsek</w:t>
      </w:r>
      <w:proofErr w:type="spellEnd"/>
      <w:r>
        <w:t>,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AFE31ED" w:rsidR="005F327F" w:rsidRDefault="002E18DA" w:rsidP="009412A1">
      <w:pPr>
        <w:pStyle w:val="FirstParagraph"/>
      </w:pPr>
      <w:r>
        <w:lastRenderedPageBreak/>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rsidR="00AE7D63">
        <w:t xml:space="preserve"> A key outcome of engaging in work with data has to do with how learners account for variability (</w:t>
      </w:r>
      <w:r w:rsidR="00CB45B0">
        <w:t xml:space="preserve">Lee, </w:t>
      </w:r>
      <w:proofErr w:type="spellStart"/>
      <w:r w:rsidR="00CB45B0">
        <w:t>Angotti</w:t>
      </w:r>
      <w:proofErr w:type="spellEnd"/>
      <w:r w:rsidR="00CB45B0">
        <w:t xml:space="preserve">, &amp; </w:t>
      </w:r>
      <w:proofErr w:type="spellStart"/>
      <w:r w:rsidR="00CB45B0">
        <w:t>Tarr</w:t>
      </w:r>
      <w:proofErr w:type="spellEnd"/>
      <w:r w:rsidR="00CB45B0">
        <w:t>, 2010</w:t>
      </w:r>
      <w:commentRangeStart w:id="4"/>
      <w:commentRangeEnd w:id="4"/>
      <w:r w:rsidR="00CB45B0">
        <w:t xml:space="preserve">; </w:t>
      </w:r>
      <w:r w:rsidR="00AE7D63">
        <w:t xml:space="preserve">Lehrer, Kim, &amp; Schauble, 2007; </w:t>
      </w:r>
      <w:proofErr w:type="spellStart"/>
      <w:r w:rsidR="00AE7D63">
        <w:t>Lesh</w:t>
      </w:r>
      <w:proofErr w:type="spellEnd"/>
      <w:r w:rsidR="00AE7D63">
        <w:t>, Middleton, Caylor, &amp; Gupta, 2008</w:t>
      </w:r>
      <w:r w:rsidR="00CB45B0">
        <w:t xml:space="preserve">; </w:t>
      </w:r>
      <w:proofErr w:type="spellStart"/>
      <w:r w:rsidR="00CB45B0">
        <w:t>Petrosino</w:t>
      </w:r>
      <w:proofErr w:type="spellEnd"/>
      <w:r w:rsidR="00CB45B0">
        <w:t xml:space="preserve"> et al., 2003</w:t>
      </w:r>
      <w:r w:rsidR="00AE7D63">
        <w:t>), arguably the main goal of engaging in work with data (</w:t>
      </w:r>
      <w:proofErr w:type="spellStart"/>
      <w:r w:rsidR="00AE7D63">
        <w:t>Konold</w:t>
      </w:r>
      <w:proofErr w:type="spellEnd"/>
      <w:r w:rsidR="00AE7D63">
        <w:t xml:space="preserve"> &amp; </w:t>
      </w:r>
      <w:proofErr w:type="spellStart"/>
      <w:r w:rsidR="00AE7D63">
        <w:t>Pollatsek</w:t>
      </w:r>
      <w:proofErr w:type="spellEnd"/>
      <w:r w:rsidR="00AE7D63">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Schauble, 2007). </w:t>
      </w:r>
      <w:r>
        <w:lastRenderedPageBreak/>
        <w:t>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2008; Lehrer, Kim, &amp; Schauble, 2007).</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w:t>
      </w:r>
      <w:proofErr w:type="spellStart"/>
      <w:r w:rsidR="00AE7D63">
        <w:t>Konold</w:t>
      </w:r>
      <w:proofErr w:type="spellEnd"/>
      <w:r w:rsidR="00AE7D63">
        <w:t xml:space="preserve">, </w:t>
      </w:r>
      <w:proofErr w:type="spellStart"/>
      <w:r w:rsidR="00AE7D63">
        <w:t>Finzer</w:t>
      </w:r>
      <w:proofErr w:type="spellEnd"/>
      <w:r w:rsidR="00AE7D63">
        <w:t xml:space="preserve">, &amp; </w:t>
      </w:r>
      <w:proofErr w:type="spellStart"/>
      <w:r w:rsidR="00AE7D63">
        <w:t>Kreetong</w:t>
      </w:r>
      <w:proofErr w:type="spellEnd"/>
      <w:r w:rsidR="00AE7D63">
        <w:t>, 2017)</w:t>
      </w:r>
      <w:r w:rsidR="00AB0C80">
        <w:t xml:space="preserve">: </w:t>
      </w:r>
      <w:r w:rsidR="00AE7D63">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r w:rsidRPr="00D17E96">
        <w:rPr>
          <w:b/>
        </w:rPr>
        <w:t>Engagement in General and in STEM Content Areas</w:t>
      </w:r>
    </w:p>
    <w:p w14:paraId="2C79576A" w14:textId="6721FC3B" w:rsidR="00D17E96" w:rsidRPr="00D17E96" w:rsidRDefault="00D17E96" w:rsidP="00A05DB7">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lastRenderedPageBreak/>
        <w:t>Furrer</w:t>
      </w:r>
      <w:proofErr w:type="spellEnd"/>
      <w:r w:rsidRPr="00D17E96">
        <w:t>, 2009</w:t>
      </w:r>
      <w:r w:rsidR="00970189">
        <w:t>.</w:t>
      </w:r>
      <w:r>
        <w:t xml:space="preserve"> </w:t>
      </w: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116FF26"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w:t>
      </w:r>
      <w:proofErr w:type="spellStart"/>
      <w:r w:rsidRPr="00D17E96">
        <w:t>Dika</w:t>
      </w:r>
      <w:proofErr w:type="spellEnd"/>
      <w:r w:rsidRPr="00D17E96">
        <w:t xml:space="preserve">, 2002). Finally, affective engagement </w:t>
      </w:r>
      <w:r w:rsidR="00097511">
        <w:t xml:space="preserve">can be defined </w:t>
      </w:r>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4E82688F" w14:textId="1436E48D" w:rsidR="00D17E96" w:rsidRDefault="00994987" w:rsidP="00A865F2">
      <w:pPr>
        <w:pStyle w:val="BodyText"/>
      </w:pPr>
      <w:r>
        <w:t>Also,</w:t>
      </w:r>
      <w:r w:rsidR="00D17E96" w:rsidRPr="00D17E96">
        <w:t xml:space="preserve"> some c</w:t>
      </w:r>
      <w:r w:rsidR="006D5D20">
        <w:t>ontextual</w:t>
      </w:r>
      <w:r w:rsidR="00D17E96" w:rsidRPr="00D17E96">
        <w:t xml:space="preserve"> conditions facilitate engagement. Emergent Motivation Theory (EMT; Csikszentmihalyi, 1990), provides a useful lens for understanding these conditions. From </w:t>
      </w:r>
      <w:r w:rsidR="00D17E96" w:rsidRPr="00D17E96">
        <w:lastRenderedPageBreak/>
        <w:t xml:space="preserve">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proofErr w:type="spellStart"/>
      <w:r w:rsidR="00D17E96" w:rsidRPr="00D17E96">
        <w:t>Shernoff</w:t>
      </w:r>
      <w:proofErr w:type="spellEnd"/>
      <w:r w:rsidR="00D17E96" w:rsidRPr="00D17E96">
        <w:t xml:space="preserve">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308BAE4A" w:rsidR="00C33880" w:rsidRDefault="00C33880" w:rsidP="001E7E52">
      <w:pPr>
        <w:pStyle w:val="BodyText"/>
      </w:pPr>
      <w:r w:rsidRPr="00C33880">
        <w:t>Past research suggests learners or youths' characteristics</w:t>
      </w:r>
      <w:r w:rsidR="00EF3BC0">
        <w:t xml:space="preserve"> that</w:t>
      </w:r>
      <w:r w:rsidRPr="00C33880">
        <w:t xml:space="preserve"> impact their cognitive, behavioral, and affective engagement</w:t>
      </w:r>
      <w:r w:rsidR="00EF3BC0">
        <w:t>.</w:t>
      </w:r>
      <w:r w:rsidRPr="00C33880">
        <w:t xml:space="preserve"> These are both moment-to-moment, context-dependent conditions that support engagement (like those discussed above, perceptions of challenge and competence) as well as youth-specific factors. </w:t>
      </w:r>
      <w:r w:rsidR="00EF3BC0">
        <w:t xml:space="preserve">For example, </w:t>
      </w:r>
      <w:r w:rsidR="00EF3BC0" w:rsidRPr="00C33880">
        <w:t>interest in the domain of study</w:t>
      </w:r>
      <w:r w:rsidR="00EF3BC0">
        <w:t xml:space="preserve"> has been found to impact </w:t>
      </w:r>
      <w:proofErr w:type="spellStart"/>
      <w:r w:rsidR="00EF3BC0">
        <w:t>sutdents</w:t>
      </w:r>
      <w:proofErr w:type="spellEnd"/>
      <w:r w:rsidR="00EF3BC0">
        <w:t xml:space="preserve">’ engagement </w:t>
      </w:r>
      <w:r w:rsidR="00EF3BC0" w:rsidRPr="00C33880">
        <w:t>(</w:t>
      </w:r>
      <w:proofErr w:type="spellStart"/>
      <w:r w:rsidR="00EF3BC0" w:rsidRPr="00C33880">
        <w:t>Shernoff</w:t>
      </w:r>
      <w:proofErr w:type="spellEnd"/>
      <w:r w:rsidR="00EF3BC0" w:rsidRPr="00C33880">
        <w:t xml:space="preserve"> et al., 2003; </w:t>
      </w:r>
      <w:proofErr w:type="spellStart"/>
      <w:r w:rsidR="00EF3BC0" w:rsidRPr="00C33880">
        <w:t>Shernoff</w:t>
      </w:r>
      <w:proofErr w:type="spellEnd"/>
      <w:r w:rsidR="00EF3BC0" w:rsidRPr="00C33880">
        <w:t xml:space="preserve"> et al., 2016; </w:t>
      </w:r>
      <w:proofErr w:type="spellStart"/>
      <w:r w:rsidR="00EF3BC0" w:rsidRPr="00C33880">
        <w:t>Shumow</w:t>
      </w:r>
      <w:proofErr w:type="spellEnd"/>
      <w:r w:rsidR="00EF3BC0" w:rsidRPr="00C33880">
        <w:t xml:space="preserve">, Schmidt, &amp; Zaleski, 2013). </w:t>
      </w:r>
      <w:r w:rsidR="00EF3BC0">
        <w:t>In addition, some studies have shown that there are gender-related differences in engagement (</w:t>
      </w:r>
      <w:proofErr w:type="spellStart"/>
      <w:r w:rsidR="00EF3BC0">
        <w:t>Kackar</w:t>
      </w:r>
      <w:proofErr w:type="spellEnd"/>
      <w:r w:rsidR="00EF3BC0">
        <w:t xml:space="preserve">, </w:t>
      </w:r>
      <w:proofErr w:type="spellStart"/>
      <w:r w:rsidR="00EF3BC0">
        <w:t>Shumow</w:t>
      </w:r>
      <w:proofErr w:type="spellEnd"/>
      <w:r w:rsidR="00EF3BC0">
        <w:t xml:space="preserve">, Schmidt, &amp; </w:t>
      </w:r>
      <w:proofErr w:type="spellStart"/>
      <w:r w:rsidR="00EF3BC0">
        <w:t>Grzetich</w:t>
      </w:r>
      <w:proofErr w:type="spellEnd"/>
      <w:r w:rsidR="00EF3BC0">
        <w:t>, 2011).</w:t>
      </w:r>
    </w:p>
    <w:p w14:paraId="10E84CAA" w14:textId="0ECD6232" w:rsidR="00EF3BC0" w:rsidRDefault="00C33880" w:rsidP="00EF3BC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C33880">
        <w:t>Laina</w:t>
      </w:r>
      <w:proofErr w:type="spellEnd"/>
      <w:r w:rsidRPr="00C33880">
        <w:t xml:space="preserve">, &amp; Gravel, 2016), sustained support from those leading youth activities is an essential component of </w:t>
      </w:r>
      <w:r w:rsidRPr="00C33880">
        <w:lastRenderedPageBreak/>
        <w:t xml:space="preserve">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5E042A">
        <w:rPr>
          <w:rFonts w:eastAsiaTheme="majorEastAsia" w:cstheme="majorBidi"/>
          <w:bCs/>
          <w:szCs w:val="32"/>
        </w:rPr>
        <w:t>Hektner</w:t>
      </w:r>
      <w:proofErr w:type="spellEnd"/>
      <w:r w:rsidRPr="005E042A">
        <w:rPr>
          <w:rFonts w:eastAsiaTheme="majorEastAsia" w:cstheme="majorBidi"/>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5E042A">
        <w:rPr>
          <w:rFonts w:eastAsiaTheme="majorEastAsia" w:cstheme="majorBidi"/>
          <w:bCs/>
          <w:szCs w:val="32"/>
        </w:rPr>
        <w:t>Hektner</w:t>
      </w:r>
      <w:proofErr w:type="spellEnd"/>
      <w:r w:rsidRPr="005E042A">
        <w:rPr>
          <w:rFonts w:eastAsiaTheme="majorEastAsia" w:cstheme="majorBidi"/>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proofErr w:type="spellStart"/>
      <w:r w:rsidRPr="008A2EF7">
        <w:t>Salmela-Aro</w:t>
      </w:r>
      <w:proofErr w:type="spellEnd"/>
      <w:r w:rsidRPr="008A2EF7">
        <w:t xml:space="preserve"> et al., 2016b</w:t>
      </w:r>
      <w:r>
        <w:t xml:space="preserve">; </w:t>
      </w:r>
      <w:r w:rsidRPr="008A2EF7">
        <w:t>Schmidt et al., 2018</w:t>
      </w:r>
      <w:r>
        <w:t>)</w:t>
      </w:r>
      <w:r w:rsidRPr="008A2EF7">
        <w:t xml:space="preserve">. A potential way to extend this past research is to account for not only engagement (cognitive, behavioral, and affective), but </w:t>
      </w:r>
      <w:r w:rsidRPr="008A2EF7">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783CC126" w:rsidR="005F327F" w:rsidRDefault="00A71C18">
      <w:pPr>
        <w:pStyle w:val="Heading2"/>
      </w:pPr>
      <w:bookmarkStart w:id="5" w:name="need-for-the-present-study"/>
      <w:bookmarkEnd w:id="5"/>
      <w:r>
        <w:t>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6A4375" w:rsidRDefault="006A4375">
      <w:pPr>
        <w:pStyle w:val="FirstParagraph"/>
      </w:pPr>
      <w:bookmarkStart w:id="6" w:name="conceptual-framework-and-research-questi"/>
      <w:bookmarkEnd w:id="6"/>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w:t>
      </w:r>
      <w:r w:rsidR="00A10FB3">
        <w:lastRenderedPageBreak/>
        <w:t xml:space="preserve">characteristics such as gender, pre-program interest in </w:t>
      </w:r>
      <w:r w:rsidR="004335CE">
        <w:t>STEM</w:t>
      </w:r>
      <w:r w:rsidR="00A10FB3">
        <w:rPr>
          <w:rStyle w:val="CommentReference"/>
          <w:rFonts w:asciiTheme="minorHAnsi" w:hAnsiTheme="minorHAnsi"/>
        </w:rPr>
        <w:commentReference w:id="7"/>
      </w:r>
      <w:r w:rsidR="00A10FB3">
        <w:t xml:space="preserve">, and </w:t>
      </w:r>
      <w:r w:rsidR="004335CE">
        <w:t>being an individual from a group that is under-represented (in STEM).</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21953ED0" w:rsidR="00AC194B" w:rsidRDefault="00AC194B"/>
    <w:p w14:paraId="75978268" w14:textId="5072CF9C" w:rsidR="003A5EB9" w:rsidRDefault="003A5EB9">
      <w:r>
        <w:rPr>
          <w:noProof/>
        </w:rPr>
        <w:drawing>
          <wp:inline distT="0" distB="0" distL="0" distR="0" wp14:anchorId="5F936903" wp14:editId="06C5DD4E">
            <wp:extent cx="6864085" cy="4362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019-01-17.png"/>
                    <pic:cNvPicPr/>
                  </pic:nvPicPr>
                  <pic:blipFill>
                    <a:blip r:embed="rId10">
                      <a:extLst>
                        <a:ext uri="{28A0092B-C50C-407E-A947-70E740481C1C}">
                          <a14:useLocalDpi xmlns:a14="http://schemas.microsoft.com/office/drawing/2010/main" val="0"/>
                        </a:ext>
                      </a:extLst>
                    </a:blip>
                    <a:stretch>
                      <a:fillRect/>
                    </a:stretch>
                  </pic:blipFill>
                  <pic:spPr>
                    <a:xfrm>
                      <a:off x="0" y="0"/>
                      <a:ext cx="6937497" cy="4409339"/>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6BF3D07" w:rsidR="00331748" w:rsidRDefault="00331748" w:rsidP="003A5EB9">
      <w:pPr>
        <w:pStyle w:val="Heading1"/>
      </w:pPr>
      <w:bookmarkStart w:id="8" w:name="methods"/>
      <w:bookmarkEnd w:id="8"/>
      <w:r>
        <w:lastRenderedPageBreak/>
        <w:t>Metho</w:t>
      </w:r>
      <w:r w:rsidR="003A5EB9">
        <w:t xml:space="preserve">d </w:t>
      </w:r>
    </w:p>
    <w:p w14:paraId="41C81762" w14:textId="74C29C18" w:rsidR="00331748" w:rsidRDefault="00331748" w:rsidP="00331748">
      <w:pPr>
        <w:pStyle w:val="BodyText"/>
        <w:ind w:firstLine="0"/>
      </w:pPr>
      <w:r>
        <w:tab/>
        <w:t xml:space="preserve">In this section, we describe the </w:t>
      </w:r>
      <w:r w:rsidR="00A05DB7">
        <w:t xml:space="preserve">research design, </w:t>
      </w:r>
      <w:r>
        <w:t>context</w:t>
      </w:r>
      <w:r w:rsidR="00A05DB7">
        <w:t xml:space="preserve">, </w:t>
      </w:r>
      <w:r>
        <w:t xml:space="preserve">and participants, followed by the procedure, measures and their associated data sources, and the data analyses necessary to answer each of the research questions.  </w:t>
      </w:r>
    </w:p>
    <w:p w14:paraId="686E2552" w14:textId="77197DDE" w:rsidR="00A05DB7" w:rsidRPr="00B22B40" w:rsidRDefault="00A05DB7" w:rsidP="00331748">
      <w:pPr>
        <w:pStyle w:val="BodyText"/>
        <w:ind w:firstLine="0"/>
        <w:rPr>
          <w:b/>
        </w:rPr>
      </w:pPr>
      <w:r w:rsidRPr="00B22B40">
        <w:rPr>
          <w:b/>
        </w:rPr>
        <w:t>Research Design</w:t>
      </w:r>
    </w:p>
    <w:p w14:paraId="27FEA78F" w14:textId="1E2915AA" w:rsidR="00A05DB7" w:rsidRPr="00422BB9" w:rsidRDefault="00A05DB7" w:rsidP="00B22B40">
      <w:pPr>
        <w:pStyle w:val="BodyText"/>
        <w:ind w:firstLine="720"/>
      </w:pPr>
      <w:r>
        <w:t>This study makes use of an innovative ESM methodology (</w:t>
      </w:r>
      <w:proofErr w:type="spellStart"/>
      <w:r>
        <w:t>Hektner</w:t>
      </w:r>
      <w:proofErr w:type="spellEnd"/>
      <w:r>
        <w:t xml:space="preserve"> et al., 2007)</w:t>
      </w:r>
      <w:r w:rsidR="009E19B1">
        <w:t xml:space="preserve"> to understand youths’ experience in work with data  in-the-moment . </w:t>
      </w:r>
      <w:r w:rsidR="000220CB">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Default="00331748" w:rsidP="00331748">
      <w:pPr>
        <w:pStyle w:val="Heading2"/>
      </w:pPr>
      <w:r>
        <w:t>Context</w:t>
      </w:r>
    </w:p>
    <w:p w14:paraId="0F7BB7E7" w14:textId="3F20B390"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t>Appendix</w:t>
      </w:r>
      <w:r>
        <w:t xml:space="preserve"> A,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lastRenderedPageBreak/>
        <w:t>Table 1. Demographic characteristics for participating youth.</w:t>
      </w:r>
    </w:p>
    <w:tbl>
      <w:tblPr>
        <w:tblW w:w="2842" w:type="pct"/>
        <w:tblLook w:val="07E0" w:firstRow="1" w:lastRow="1" w:firstColumn="1" w:lastColumn="1" w:noHBand="1" w:noVBand="1"/>
      </w:tblPr>
      <w:tblGrid>
        <w:gridCol w:w="4076"/>
        <w:gridCol w:w="1269"/>
      </w:tblGrid>
      <w:tr w:rsidR="00331748" w14:paraId="74439E7A" w14:textId="77777777" w:rsidTr="00B22B40">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B22B40">
        <w:tc>
          <w:tcPr>
            <w:tcW w:w="0" w:type="auto"/>
          </w:tcPr>
          <w:p w14:paraId="6123B68A" w14:textId="77777777" w:rsidR="00331748" w:rsidRPr="00B22B40" w:rsidRDefault="00331748" w:rsidP="00990B22">
            <w:pPr>
              <w:pStyle w:val="Compact"/>
              <w:spacing w:line="240" w:lineRule="auto"/>
              <w:rPr>
                <w:u w:val="single"/>
              </w:rPr>
            </w:pPr>
            <w:r w:rsidRPr="00B22B40">
              <w:rPr>
                <w:u w:val="single"/>
              </w:rPr>
              <w:t>Sex</w:t>
            </w:r>
          </w:p>
        </w:tc>
        <w:tc>
          <w:tcPr>
            <w:tcW w:w="0" w:type="auto"/>
          </w:tcPr>
          <w:p w14:paraId="321EAEAA" w14:textId="68EB3928" w:rsidR="00331748" w:rsidRDefault="00331748" w:rsidP="00990B22">
            <w:pPr>
              <w:pStyle w:val="Compact"/>
              <w:spacing w:line="240" w:lineRule="auto"/>
              <w:jc w:val="right"/>
            </w:pPr>
          </w:p>
        </w:tc>
      </w:tr>
      <w:tr w:rsidR="00331748" w14:paraId="74A294C9" w14:textId="77777777" w:rsidTr="00B22B40">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B22B40">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B22B40">
        <w:tc>
          <w:tcPr>
            <w:tcW w:w="0" w:type="auto"/>
          </w:tcPr>
          <w:p w14:paraId="1091325B" w14:textId="77777777" w:rsidR="00331748" w:rsidRPr="00B22B40" w:rsidRDefault="00331748" w:rsidP="00990B22">
            <w:pPr>
              <w:pStyle w:val="Compact"/>
              <w:spacing w:line="240" w:lineRule="auto"/>
              <w:rPr>
                <w:u w:val="single"/>
              </w:rPr>
            </w:pPr>
            <w:r w:rsidRPr="00B22B40">
              <w:rPr>
                <w:u w:val="single"/>
              </w:rPr>
              <w:t>Race/Ethnicity</w:t>
            </w:r>
          </w:p>
        </w:tc>
        <w:tc>
          <w:tcPr>
            <w:tcW w:w="0" w:type="auto"/>
          </w:tcPr>
          <w:p w14:paraId="2D457ED0" w14:textId="22FC97DD" w:rsidR="00331748" w:rsidRDefault="00331748" w:rsidP="00990B22">
            <w:pPr>
              <w:pStyle w:val="Compact"/>
              <w:spacing w:line="240" w:lineRule="auto"/>
              <w:jc w:val="right"/>
            </w:pPr>
          </w:p>
        </w:tc>
      </w:tr>
      <w:tr w:rsidR="00331748" w14:paraId="21F60410" w14:textId="77777777" w:rsidTr="00B22B40">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B22B40">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B22B40">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B22B40">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B22B40">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60769513" w14:textId="77777777" w:rsidTr="00B22B40">
        <w:tc>
          <w:tcPr>
            <w:tcW w:w="0" w:type="auto"/>
          </w:tcPr>
          <w:p w14:paraId="13990F84" w14:textId="50EA4BA7" w:rsidR="00331748" w:rsidRPr="00B22B40" w:rsidRDefault="00A05DB7" w:rsidP="00990B22">
            <w:pPr>
              <w:pStyle w:val="Compact"/>
              <w:spacing w:line="240" w:lineRule="auto"/>
              <w:rPr>
                <w:u w:val="single"/>
              </w:rPr>
            </w:pPr>
            <w:r w:rsidRPr="00B22B40">
              <w:rPr>
                <w:u w:val="single"/>
              </w:rPr>
              <w:t xml:space="preserve">Parent Education </w:t>
            </w:r>
            <w:r w:rsidR="00331748" w:rsidRPr="00B22B40">
              <w:rPr>
                <w:u w:val="single"/>
              </w:rPr>
              <w:t>High School or Below</w:t>
            </w:r>
          </w:p>
        </w:tc>
        <w:tc>
          <w:tcPr>
            <w:tcW w:w="0" w:type="auto"/>
          </w:tcPr>
          <w:p w14:paraId="71F50966" w14:textId="77777777" w:rsidR="00331748" w:rsidRDefault="00331748" w:rsidP="00990B22">
            <w:pPr>
              <w:pStyle w:val="Compact"/>
              <w:spacing w:line="240" w:lineRule="auto"/>
              <w:jc w:val="right"/>
            </w:pPr>
            <w:r>
              <w:t>79</w:t>
            </w:r>
          </w:p>
        </w:tc>
      </w:tr>
      <w:tr w:rsidR="00331748" w14:paraId="38B4E91F" w14:textId="77777777" w:rsidTr="00B22B40">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52BEB51F" w14:textId="20C56F65" w:rsidR="00331748" w:rsidRDefault="00331748" w:rsidP="00DD2292">
      <w:pPr>
        <w:pStyle w:val="FirstParagraph"/>
      </w:pPr>
      <w:r>
        <w:t>Before the beginning of the programs, youth completed a pre-survey that included questions about their experience in STEM</w:t>
      </w:r>
      <w:r w:rsidR="00891137">
        <w:t xml:space="preserve">. </w:t>
      </w:r>
      <w:r w:rsidR="00AE72C6">
        <w:t xml:space="preserve">In addition, demographic information for the youth were collected from the programs. </w:t>
      </w:r>
      <w:r>
        <w:t>At the programs’ beginning, youth were introduced to the ESM data collection method. ESM data were collected two days each week, for three weeks (weeks 2-4 of the program). Each day, youth were signaled four times</w:t>
      </w:r>
      <w:r>
        <w:rPr>
          <w:rStyle w:val="FootnoteReference"/>
        </w:rPr>
        <w:footnoteReference w:id="1"/>
      </w:r>
      <w:r>
        <w:t>.</w:t>
      </w:r>
      <w:r w:rsidR="00891137">
        <w:t xml:space="preserve"> </w:t>
      </w:r>
      <w:r>
        <w:t xml:space="preserve">In addition to the collection of ESM data during the programs, </w:t>
      </w:r>
      <w:r w:rsidR="005262C9">
        <w:t xml:space="preserve">the programs were recorded using portable video cameras </w:t>
      </w:r>
      <w:r w:rsidR="005262C9">
        <w:t>by research team members</w:t>
      </w:r>
      <w:r w:rsidR="005262C9">
        <w:t xml:space="preserve"> only</w:t>
      </w:r>
      <w:r w:rsidR="005262C9">
        <w:t xml:space="preserve"> on the days during which ESM data were collected. </w:t>
      </w:r>
      <w:r>
        <w:t xml:space="preserve">In </w:t>
      </w:r>
      <w:r>
        <w:lastRenderedPageBreak/>
        <w:t xml:space="preserve">all of the programs, about equal video-recording time was dedicated to classroom and field experiences. </w:t>
      </w:r>
    </w:p>
    <w:p w14:paraId="7937498A" w14:textId="77777777" w:rsidR="00331748" w:rsidRDefault="00331748" w:rsidP="00331748">
      <w:pPr>
        <w:pStyle w:val="Heading2"/>
      </w:pPr>
      <w:commentRangeStart w:id="9"/>
      <w:commentRangeStart w:id="10"/>
      <w:r>
        <w:t>Data Sources and Measures</w:t>
      </w:r>
      <w:commentRangeEnd w:id="9"/>
      <w:r w:rsidR="007F3D51">
        <w:rPr>
          <w:rStyle w:val="CommentReference"/>
          <w:rFonts w:asciiTheme="minorHAnsi" w:eastAsiaTheme="minorHAnsi" w:hAnsiTheme="minorHAnsi" w:cstheme="minorBidi"/>
          <w:b w:val="0"/>
          <w:bCs w:val="0"/>
        </w:rPr>
        <w:commentReference w:id="9"/>
      </w:r>
      <w:commentRangeEnd w:id="10"/>
      <w:r w:rsidR="00266AD6">
        <w:rPr>
          <w:rStyle w:val="CommentReference"/>
          <w:rFonts w:asciiTheme="minorHAnsi" w:eastAsiaTheme="minorHAnsi" w:hAnsiTheme="minorHAnsi" w:cstheme="minorBidi"/>
          <w:b w:val="0"/>
          <w:bCs w:val="0"/>
        </w:rPr>
        <w:commentReference w:id="10"/>
      </w:r>
    </w:p>
    <w:p w14:paraId="590D26D2" w14:textId="2D63A0FE" w:rsidR="00331748" w:rsidRDefault="00172243" w:rsidP="00331748">
      <w:pPr>
        <w:pStyle w:val="FirstParagraph"/>
      </w:pPr>
      <w:r>
        <w:t xml:space="preserve">The data </w:t>
      </w:r>
      <w:r w:rsidR="00331748">
        <w:t>sources</w:t>
      </w:r>
      <w:r w:rsidR="004F071D">
        <w:t xml:space="preserve"> and measures</w:t>
      </w:r>
      <w:r w:rsidR="00331748">
        <w:t xml:space="preserve"> </w:t>
      </w:r>
      <w:r>
        <w:t xml:space="preserve">for this study are </w:t>
      </w:r>
      <w:r w:rsidR="00331748">
        <w:t xml:space="preserve">the pre-program survey, ESM, video-recordings, and </w:t>
      </w:r>
      <w:r w:rsidR="00D357A8">
        <w:t xml:space="preserve">the </w:t>
      </w:r>
      <w:r w:rsidR="00331748">
        <w:t>demographic information</w:t>
      </w:r>
      <w:r w:rsidR="00D357A8">
        <w:t xml:space="preserve"> we collected from the programs.</w:t>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0076DCC4" w:rsidR="00331748" w:rsidRDefault="00331748" w:rsidP="00331748">
      <w:pPr>
        <w:pStyle w:val="FirstParagraph"/>
        <w:ind w:firstLine="0"/>
      </w:pPr>
      <w:r>
        <w:t xml:space="preserve">. Measures for engagement were created from five short ESM questions (Table 2). </w:t>
      </w:r>
      <w:r w:rsidR="004F071D">
        <w:t xml:space="preserve">Youth were asked to respond to the five ESM questions each time they were signaled (see the Procedure section above). </w:t>
      </w:r>
      <w: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12912452"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w:t>
      </w:r>
      <w:r w:rsidR="0002231D">
        <w:rPr>
          <w:b w:val="0"/>
        </w:rPr>
        <w:t>coding frame we used was adapted</w:t>
      </w:r>
      <w:r w:rsidRPr="00151872">
        <w:rPr>
          <w:b w:val="0"/>
        </w:rPr>
        <w:t xml:space="preserve"> from the STEM-Program Quality Assessment (STEM-PQA; Forum for Youth Investment, 2012), an assessment of quality programming in after-school programs. </w:t>
      </w:r>
      <w:r w:rsidR="00090065">
        <w:rPr>
          <w:b w:val="0"/>
        </w:rPr>
        <w:t>In particular, t</w:t>
      </w:r>
      <w:commentRangeStart w:id="11"/>
      <w:r w:rsidRPr="00151872">
        <w:rPr>
          <w:b w:val="0"/>
        </w:rPr>
        <w:t>he five aspects of work with data were identified through codes from the STEM-PQA</w:t>
      </w:r>
      <w:r w:rsidRPr="00151872">
        <w:rPr>
          <w:rStyle w:val="FootnoteReference"/>
          <w:b w:val="0"/>
        </w:rPr>
        <w:footnoteReference w:id="2"/>
      </w:r>
      <w:r w:rsidRPr="00151872">
        <w:rPr>
          <w:b w:val="0"/>
        </w:rPr>
        <w:t xml:space="preserve">, </w:t>
      </w:r>
      <w:commentRangeEnd w:id="11"/>
      <w:r w:rsidR="00CE6D3F">
        <w:rPr>
          <w:rStyle w:val="CommentReference"/>
          <w:rFonts w:asciiTheme="minorHAnsi" w:eastAsiaTheme="minorHAnsi" w:hAnsiTheme="minorHAnsi" w:cstheme="minorBidi"/>
          <w:b w:val="0"/>
          <w:bCs w:val="0"/>
        </w:rPr>
        <w:commentReference w:id="11"/>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lastRenderedPageBreak/>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65A31ADB" w:rsidR="00331748" w:rsidRDefault="00331748" w:rsidP="00891137">
      <w:pPr>
        <w:pStyle w:val="FootnoteText"/>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sidR="00891137">
        <w:t xml:space="preserve">. </w:t>
      </w:r>
      <w:r w:rsidR="00891137">
        <w:t>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w:t>
      </w:r>
      <w:r>
        <w:lastRenderedPageBreak/>
        <w:t>/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301F8F94" w:rsidR="00331748" w:rsidRDefault="00331748" w:rsidP="00331748">
      <w:pPr>
        <w:pStyle w:val="FirstParagraph"/>
        <w:ind w:firstLine="0"/>
      </w:pPr>
      <w:r>
        <w:t xml:space="preserve">. Demographic information for youths’ gender, and their racial and ethnic group were used to construct </w:t>
      </w:r>
      <w:commentRangeStart w:id="12"/>
      <w:r>
        <w:t>d</w:t>
      </w:r>
      <w:r w:rsidR="001D4FA8">
        <w:t>ichotomous</w:t>
      </w:r>
      <w:r>
        <w:t xml:space="preserve"> variables for gender and </w:t>
      </w:r>
      <w:r w:rsidR="001D4FA8">
        <w:t>being from</w:t>
      </w:r>
      <w:r>
        <w:t xml:space="preserve"> an under-represented (in STEM) group; membership in an under-represented group was identified on the basis of youths’ racial and ethnic group being Hispanic, African American, or </w:t>
      </w:r>
      <w:r w:rsidR="002D0490">
        <w:t>N</w:t>
      </w:r>
      <w:r>
        <w:t>ative American.</w:t>
      </w:r>
      <w:commentRangeEnd w:id="12"/>
      <w:r w:rsidR="007F3D51">
        <w:rPr>
          <w:rStyle w:val="CommentReference"/>
          <w:rFonts w:asciiTheme="minorHAnsi" w:hAnsiTheme="minorHAnsi"/>
        </w:rPr>
        <w:commentReference w:id="12"/>
      </w:r>
    </w:p>
    <w:p w14:paraId="3D8DDF68" w14:textId="4D070939" w:rsidR="00331748" w:rsidRDefault="00331748" w:rsidP="00331748">
      <w:pPr>
        <w:pStyle w:val="Heading2"/>
      </w:pPr>
      <w:commentRangeStart w:id="13"/>
      <w:r>
        <w:t>Data Analysis</w:t>
      </w:r>
      <w:commentRangeEnd w:id="13"/>
      <w:r w:rsidR="007F3D51">
        <w:rPr>
          <w:rStyle w:val="CommentReference"/>
          <w:rFonts w:asciiTheme="minorHAnsi" w:eastAsiaTheme="minorHAnsi" w:hAnsiTheme="minorHAnsi" w:cstheme="minorBidi"/>
          <w:b w:val="0"/>
          <w:bCs w:val="0"/>
        </w:rPr>
        <w:commentReference w:id="13"/>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02F2A5A3" w14:textId="31C915BD" w:rsidR="00E374DB" w:rsidRDefault="00331748" w:rsidP="00E374DB">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49AC8AF2" w14:textId="77777777" w:rsidR="00E374DB" w:rsidRDefault="00E374DB" w:rsidP="00BF2B9D">
      <w:pPr>
        <w:pStyle w:val="FirstParagraph"/>
      </w:pPr>
    </w:p>
    <w:p w14:paraId="3218E561" w14:textId="0A53BDFF" w:rsidR="00331748" w:rsidRDefault="00331748" w:rsidP="00BF2B9D">
      <w:pPr>
        <w:pStyle w:val="FirstParagraph"/>
      </w:pPr>
      <w:r>
        <w:t xml:space="preserve">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w:t>
      </w:r>
      <w:r>
        <w:lastRenderedPageBreak/>
        <w:t xml:space="preserve">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2CCF2CBF" w:rsidR="00331748" w:rsidRDefault="00331748" w:rsidP="001E7E52">
      <w:pPr>
        <w:pStyle w:val="FirstParagraph"/>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xml:space="preserve">, &amp; Walker, 2015) was used. All of the models for this and the subsequent research question use random effects for youth, </w:t>
      </w:r>
      <w:r>
        <w:lastRenderedPageBreak/>
        <w:t>instructional episode, and program effects</w:t>
      </w:r>
      <w:r>
        <w:rPr>
          <w:rStyle w:val="FootnoteReference"/>
        </w:rPr>
        <w:footnoteReference w:id="3"/>
      </w:r>
      <w:r w:rsidR="00562672">
        <w:t xml:space="preserve">, and the first set of models that we ran included only these effects. This was so that we could calculate the Intra-class Correlation Coefficient, the </w:t>
      </w:r>
      <w:r w:rsidR="00562672">
        <w:rPr>
          <w:i/>
        </w:rPr>
        <w:t xml:space="preserve">ICC, </w:t>
      </w:r>
      <w:r w:rsidR="00562672">
        <w:t xml:space="preserve">which we carried out individually for each profile. The </w:t>
      </w:r>
      <w:r w:rsidR="00562672" w:rsidRPr="00562672">
        <w:rPr>
          <w:i/>
        </w:rPr>
        <w:t>ICC</w:t>
      </w:r>
      <w:r w:rsidR="00562672">
        <w:t xml:space="preserve">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The</w:t>
      </w:r>
      <w:r>
        <w:t xml:space="preserve"> probability of a response belonging to the profile was the dependent variable, and the aspects of work with data are the independent variables.</w:t>
      </w:r>
      <w:r w:rsidR="00562672">
        <w:t xml:space="preserve"> </w:t>
      </w:r>
    </w:p>
    <w:p w14:paraId="5A09C636" w14:textId="77777777" w:rsidR="00331748" w:rsidRDefault="00331748" w:rsidP="00331748">
      <w:pPr>
        <w:pStyle w:val="BodyText"/>
      </w:pPr>
      <w:r>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 xml:space="preserve">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w:t>
      </w:r>
      <w:r>
        <w:lastRenderedPageBreak/>
        <w:t>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12DB79D4" w:rsidR="00331748" w:rsidRDefault="00331748" w:rsidP="00331748">
      <w:pPr>
        <w:pStyle w:val="FirstParagraph"/>
      </w:pPr>
      <w:r>
        <w:t>First, descriptive statistics for the five engagement variables that were used to estimate the profiles were calculated.</w:t>
      </w:r>
      <w:r w:rsidR="00CE6D3F">
        <w:t xml:space="preserve"> </w:t>
      </w:r>
      <w:r>
        <w:t>Thes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commentRangeStart w:id="14"/>
      <w:r>
        <w:t>Correlations among the study variables</w:t>
      </w:r>
      <w:commentRangeEnd w:id="14"/>
      <w:r w:rsidR="00CE6D3F">
        <w:rPr>
          <w:rStyle w:val="CommentReference"/>
          <w:rFonts w:asciiTheme="minorHAnsi" w:eastAsiaTheme="minorHAnsi" w:hAnsiTheme="minorHAnsi" w:cstheme="minorBidi"/>
          <w:b w:val="0"/>
          <w:bCs w:val="0"/>
        </w:rPr>
        <w:commentReference w:id="14"/>
      </w:r>
    </w:p>
    <w:p w14:paraId="3573828E" w14:textId="3F545527" w:rsidR="00331748" w:rsidRDefault="00331748" w:rsidP="00F573F3">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29"/>
        <w:gridCol w:w="928"/>
        <w:gridCol w:w="683"/>
        <w:gridCol w:w="669"/>
        <w:gridCol w:w="629"/>
        <w:gridCol w:w="796"/>
        <w:gridCol w:w="863"/>
        <w:gridCol w:w="663"/>
        <w:gridCol w:w="663"/>
        <w:gridCol w:w="676"/>
        <w:gridCol w:w="730"/>
        <w:gridCol w:w="117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15"/>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 xml:space="preserve">Cog. </w:t>
            </w:r>
            <w:proofErr w:type="spellStart"/>
            <w:r>
              <w:t>eng.</w:t>
            </w:r>
            <w:proofErr w:type="spellEnd"/>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proofErr w:type="spellStart"/>
            <w:r>
              <w:t>Chall</w:t>
            </w:r>
            <w:proofErr w:type="spellEnd"/>
            <w:r>
              <w:t>.</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15"/>
            <w:r w:rsidR="00CE6D3F">
              <w:rPr>
                <w:rStyle w:val="CommentReference"/>
                <w:rFonts w:asciiTheme="minorHAnsi" w:hAnsiTheme="minorHAnsi"/>
              </w:rPr>
              <w:commentReference w:id="15"/>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lastRenderedPageBreak/>
              <w:t xml:space="preserve">Cog. </w:t>
            </w:r>
            <w:proofErr w:type="spellStart"/>
            <w:r>
              <w:t>eng.</w:t>
            </w:r>
            <w:proofErr w:type="spellEnd"/>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proofErr w:type="spellStart"/>
            <w:r>
              <w:t>Chall</w:t>
            </w:r>
            <w:proofErr w:type="spellEnd"/>
            <w:r>
              <w:t>.</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259F8508" w:rsidR="00E55A9B" w:rsidRDefault="00331748" w:rsidP="00E55A9B">
      <w:pPr>
        <w:pStyle w:val="Heading3"/>
        <w:framePr w:wrap="auto" w:vAnchor="margin" w:yAlign="inline"/>
        <w:spacing w:line="480" w:lineRule="auto"/>
        <w:rPr>
          <w:b w:val="0"/>
        </w:rPr>
      </w:pPr>
      <w:r w:rsidRPr="00791196">
        <w:rPr>
          <w:b w:val="0"/>
        </w:rPr>
        <w:t xml:space="preserve">Of the 236 instructional episodes used in the analysis, 170 (72%) </w:t>
      </w:r>
      <w:r w:rsidR="00CE6D3F">
        <w:rPr>
          <w:b w:val="0"/>
        </w:rPr>
        <w:t>involved</w:t>
      </w:r>
      <w:r w:rsidRPr="00791196">
        <w:rPr>
          <w:b w:val="0"/>
        </w:rPr>
        <w:t xml:space="preserve"> one or more of the five aspects of work with data. As presented in </w:t>
      </w:r>
      <w:r w:rsidR="00BF2B9D">
        <w:rPr>
          <w:b w:val="0"/>
        </w:rPr>
        <w:t>Figure 2</w:t>
      </w:r>
      <w:r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6DB8C403">
            <wp:extent cx="6688313" cy="44508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399" cy="4452869"/>
                    </a:xfrm>
                    <a:prstGeom prst="rect">
                      <a:avLst/>
                    </a:prstGeom>
                  </pic:spPr>
                </pic:pic>
              </a:graphicData>
            </a:graphic>
          </wp:inline>
        </w:drawing>
      </w:r>
    </w:p>
    <w:p w14:paraId="258402D7" w14:textId="3BF600E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the next </w:t>
      </w:r>
      <w:r w:rsidR="00EA261F">
        <w:rPr>
          <w:b w:val="0"/>
        </w:rPr>
        <w:t>leas</w:t>
      </w:r>
      <w:r w:rsidRPr="00791196">
        <w:rPr>
          <w:b w:val="0"/>
        </w:rPr>
        <w:t>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r>
        <w:t>Results for Research Question #2: What profiles of youth engagement emerge from experiential data collected in the programs?</w:t>
      </w:r>
    </w:p>
    <w:p w14:paraId="5D7D8247" w14:textId="0CC9AE7B" w:rsidR="00331748" w:rsidRDefault="00331748" w:rsidP="0016307C">
      <w:pPr>
        <w:pStyle w:val="BodyText"/>
      </w:pPr>
      <w:commentRangeStart w:id="16"/>
      <w:r>
        <w:t>Taking the information criteria, likelihood ratio tests, and concerns of interpretability and parsimony into consideration when reviewing the models that converged, either a model one type, six profile so</w:t>
      </w:r>
      <w:commentRangeEnd w:id="16"/>
      <w:r w:rsidR="00CE6D3F">
        <w:rPr>
          <w:rStyle w:val="CommentReference"/>
          <w:rFonts w:asciiTheme="minorHAnsi" w:hAnsiTheme="minorHAnsi"/>
        </w:rPr>
        <w:commentReference w:id="16"/>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17"/>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17"/>
      <w:r w:rsidR="00CE6D3F">
        <w:rPr>
          <w:rStyle w:val="CommentReference"/>
          <w:rFonts w:asciiTheme="minorHAnsi" w:hAnsiTheme="minorHAnsi"/>
        </w:rPr>
        <w:commentReference w:id="17"/>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18"/>
      <w:r>
        <w:lastRenderedPageBreak/>
        <w:t>Table 6. Descriptions of the six profiles</w:t>
      </w:r>
      <w:commentRangeEnd w:id="18"/>
      <w:r w:rsidR="00CE6D3F">
        <w:rPr>
          <w:rStyle w:val="CommentReference"/>
          <w:rFonts w:asciiTheme="minorHAnsi" w:hAnsiTheme="minorHAnsi"/>
        </w:rPr>
        <w:commentReference w:id="1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Results for Research Questions #3 and #4: Relations of aspects of work with data and youth characteristics and the profiles of engagement</w:t>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40"/>
        <w:gridCol w:w="1345"/>
        <w:gridCol w:w="1518"/>
        <w:gridCol w:w="1150"/>
        <w:gridCol w:w="1209"/>
        <w:gridCol w:w="979"/>
      </w:tblGrid>
      <w:tr w:rsidR="00331748" w14:paraId="0A0C046D" w14:textId="77777777" w:rsidTr="00990B22">
        <w:tc>
          <w:tcPr>
            <w:tcW w:w="0" w:type="auto"/>
            <w:tcBorders>
              <w:bottom w:val="single" w:sz="4" w:space="0" w:color="auto"/>
            </w:tcBorders>
            <w:vAlign w:val="center"/>
          </w:tcPr>
          <w:p w14:paraId="4BFBDA26" w14:textId="77777777" w:rsidR="00331748" w:rsidRPr="00EB628A" w:rsidRDefault="00331748" w:rsidP="00990B22">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990B22">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990B22">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990B22">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990B22">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990B22">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990B22">
            <w:pPr>
              <w:pStyle w:val="Compact"/>
              <w:spacing w:line="240" w:lineRule="auto"/>
            </w:pPr>
            <w:r w:rsidRPr="00EB628A">
              <w:t>Full B (SE)</w:t>
            </w:r>
          </w:p>
        </w:tc>
      </w:tr>
      <w:tr w:rsidR="00331748" w14:paraId="6152F93A" w14:textId="77777777" w:rsidTr="00990B22">
        <w:tc>
          <w:tcPr>
            <w:tcW w:w="0" w:type="auto"/>
            <w:tcBorders>
              <w:top w:val="single" w:sz="4" w:space="0" w:color="auto"/>
            </w:tcBorders>
          </w:tcPr>
          <w:p w14:paraId="0A127715" w14:textId="77777777" w:rsidR="00331748" w:rsidRDefault="00331748" w:rsidP="00990B22">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990B22">
            <w:pPr>
              <w:pStyle w:val="Compact"/>
              <w:spacing w:line="240" w:lineRule="auto"/>
            </w:pPr>
            <w:r>
              <w:t>-0.047 (0.022)</w:t>
            </w:r>
          </w:p>
        </w:tc>
        <w:tc>
          <w:tcPr>
            <w:tcW w:w="0" w:type="auto"/>
            <w:tcBorders>
              <w:top w:val="single" w:sz="4" w:space="0" w:color="auto"/>
            </w:tcBorders>
          </w:tcPr>
          <w:p w14:paraId="1EDBB08B" w14:textId="77777777" w:rsidR="00331748" w:rsidRDefault="00331748" w:rsidP="00990B22">
            <w:pPr>
              <w:pStyle w:val="Compact"/>
              <w:spacing w:line="240" w:lineRule="auto"/>
            </w:pPr>
            <w:r>
              <w:t>-0.013 (0.012)</w:t>
            </w:r>
          </w:p>
        </w:tc>
        <w:tc>
          <w:tcPr>
            <w:tcW w:w="0" w:type="auto"/>
            <w:tcBorders>
              <w:top w:val="single" w:sz="4" w:space="0" w:color="auto"/>
            </w:tcBorders>
          </w:tcPr>
          <w:p w14:paraId="6D1074C0" w14:textId="77777777" w:rsidR="00331748" w:rsidRDefault="00331748" w:rsidP="00990B22">
            <w:pPr>
              <w:pStyle w:val="Compact"/>
              <w:spacing w:line="240" w:lineRule="auto"/>
            </w:pPr>
            <w:r>
              <w:t>-0.012 (0.019)</w:t>
            </w:r>
          </w:p>
        </w:tc>
        <w:tc>
          <w:tcPr>
            <w:tcW w:w="0" w:type="auto"/>
            <w:tcBorders>
              <w:top w:val="single" w:sz="4" w:space="0" w:color="auto"/>
            </w:tcBorders>
          </w:tcPr>
          <w:p w14:paraId="2B5BCE31" w14:textId="5BA077C7" w:rsidR="00331748" w:rsidRDefault="00331748" w:rsidP="00990B22">
            <w:pPr>
              <w:pStyle w:val="Compact"/>
              <w:spacing w:line="240" w:lineRule="auto"/>
            </w:pPr>
            <w:r>
              <w:t>0.039 (0.016)</w:t>
            </w:r>
          </w:p>
        </w:tc>
        <w:tc>
          <w:tcPr>
            <w:tcW w:w="0" w:type="auto"/>
            <w:tcBorders>
              <w:top w:val="single" w:sz="4" w:space="0" w:color="auto"/>
            </w:tcBorders>
          </w:tcPr>
          <w:p w14:paraId="7C020756" w14:textId="77777777" w:rsidR="00331748" w:rsidRDefault="00331748" w:rsidP="00990B22">
            <w:pPr>
              <w:pStyle w:val="Compact"/>
              <w:spacing w:line="240" w:lineRule="auto"/>
            </w:pPr>
            <w:r>
              <w:t>0.007 (0.01)</w:t>
            </w:r>
          </w:p>
        </w:tc>
        <w:tc>
          <w:tcPr>
            <w:tcW w:w="0" w:type="auto"/>
            <w:tcBorders>
              <w:top w:val="single" w:sz="4" w:space="0" w:color="auto"/>
            </w:tcBorders>
          </w:tcPr>
          <w:p w14:paraId="74E070C4" w14:textId="77777777" w:rsidR="00331748" w:rsidRDefault="00331748" w:rsidP="00990B22">
            <w:pPr>
              <w:pStyle w:val="Compact"/>
              <w:spacing w:line="240" w:lineRule="auto"/>
            </w:pPr>
            <w:r>
              <w:t>0.018 (0.021)</w:t>
            </w:r>
          </w:p>
        </w:tc>
      </w:tr>
      <w:tr w:rsidR="00331748" w14:paraId="4B152D99" w14:textId="77777777" w:rsidTr="00990B22">
        <w:tc>
          <w:tcPr>
            <w:tcW w:w="0" w:type="auto"/>
          </w:tcPr>
          <w:p w14:paraId="473000CF" w14:textId="77777777" w:rsidR="00331748" w:rsidRDefault="00331748" w:rsidP="00990B22">
            <w:pPr>
              <w:pStyle w:val="Compact"/>
              <w:spacing w:line="240" w:lineRule="auto"/>
            </w:pPr>
            <w:r>
              <w:t>Gender-Female</w:t>
            </w:r>
          </w:p>
        </w:tc>
        <w:tc>
          <w:tcPr>
            <w:tcW w:w="0" w:type="auto"/>
          </w:tcPr>
          <w:p w14:paraId="179BDDC4" w14:textId="77777777" w:rsidR="00331748" w:rsidRDefault="00331748" w:rsidP="00990B22">
            <w:pPr>
              <w:pStyle w:val="Compact"/>
              <w:spacing w:line="240" w:lineRule="auto"/>
            </w:pPr>
            <w:r>
              <w:t>0.06 (0.037)+</w:t>
            </w:r>
          </w:p>
        </w:tc>
        <w:tc>
          <w:tcPr>
            <w:tcW w:w="0" w:type="auto"/>
          </w:tcPr>
          <w:p w14:paraId="51977681" w14:textId="77777777" w:rsidR="00331748" w:rsidRDefault="00331748" w:rsidP="00990B22">
            <w:pPr>
              <w:pStyle w:val="Compact"/>
              <w:spacing w:line="240" w:lineRule="auto"/>
            </w:pPr>
            <w:r>
              <w:t>0.019 (0.019)</w:t>
            </w:r>
          </w:p>
        </w:tc>
        <w:tc>
          <w:tcPr>
            <w:tcW w:w="0" w:type="auto"/>
          </w:tcPr>
          <w:p w14:paraId="3AAA0596" w14:textId="77777777" w:rsidR="00331748" w:rsidRDefault="00331748" w:rsidP="00990B22">
            <w:pPr>
              <w:pStyle w:val="Compact"/>
              <w:spacing w:line="240" w:lineRule="auto"/>
            </w:pPr>
            <w:commentRangeStart w:id="19"/>
            <w:r>
              <w:t xml:space="preserve">-0.038 </w:t>
            </w:r>
            <w:commentRangeEnd w:id="19"/>
            <w:r w:rsidR="00D82E8F">
              <w:rPr>
                <w:rStyle w:val="CommentReference"/>
                <w:rFonts w:asciiTheme="minorHAnsi" w:hAnsiTheme="minorHAnsi"/>
              </w:rPr>
              <w:commentReference w:id="19"/>
            </w:r>
            <w:r>
              <w:t>(0.033)</w:t>
            </w:r>
          </w:p>
        </w:tc>
        <w:tc>
          <w:tcPr>
            <w:tcW w:w="0" w:type="auto"/>
          </w:tcPr>
          <w:p w14:paraId="27A5135A" w14:textId="77777777" w:rsidR="00331748" w:rsidRDefault="00331748" w:rsidP="00990B22">
            <w:pPr>
              <w:pStyle w:val="Compact"/>
              <w:spacing w:line="240" w:lineRule="auto"/>
            </w:pPr>
            <w:r>
              <w:t>0.025 (0.028)</w:t>
            </w:r>
          </w:p>
        </w:tc>
        <w:tc>
          <w:tcPr>
            <w:tcW w:w="0" w:type="auto"/>
          </w:tcPr>
          <w:p w14:paraId="02E41E98" w14:textId="77777777" w:rsidR="00331748" w:rsidRDefault="00331748" w:rsidP="00990B22">
            <w:pPr>
              <w:pStyle w:val="Compact"/>
              <w:spacing w:line="240" w:lineRule="auto"/>
            </w:pPr>
            <w:r>
              <w:t>-0.02 (0.018)</w:t>
            </w:r>
          </w:p>
        </w:tc>
        <w:tc>
          <w:tcPr>
            <w:tcW w:w="0" w:type="auto"/>
          </w:tcPr>
          <w:p w14:paraId="047657DB" w14:textId="77777777" w:rsidR="00331748" w:rsidRDefault="00331748" w:rsidP="00990B22">
            <w:pPr>
              <w:pStyle w:val="Compact"/>
              <w:spacing w:line="240" w:lineRule="auto"/>
            </w:pPr>
            <w:r>
              <w:t>-0.035 (0.037)</w:t>
            </w:r>
          </w:p>
        </w:tc>
      </w:tr>
      <w:tr w:rsidR="00331748" w14:paraId="65FA70FD" w14:textId="77777777" w:rsidTr="00990B22">
        <w:tc>
          <w:tcPr>
            <w:tcW w:w="0" w:type="auto"/>
          </w:tcPr>
          <w:p w14:paraId="06832A88" w14:textId="77777777" w:rsidR="00331748" w:rsidRDefault="00331748" w:rsidP="00990B22">
            <w:pPr>
              <w:pStyle w:val="Compact"/>
              <w:spacing w:line="240" w:lineRule="auto"/>
            </w:pPr>
            <w:r>
              <w:t>URM status</w:t>
            </w:r>
          </w:p>
        </w:tc>
        <w:tc>
          <w:tcPr>
            <w:tcW w:w="0" w:type="auto"/>
          </w:tcPr>
          <w:p w14:paraId="7103536F" w14:textId="77777777" w:rsidR="00331748" w:rsidRDefault="00331748" w:rsidP="00990B22">
            <w:pPr>
              <w:pStyle w:val="Compact"/>
              <w:spacing w:line="240" w:lineRule="auto"/>
            </w:pPr>
            <w:r>
              <w:t>-0.01 (0.052)</w:t>
            </w:r>
          </w:p>
        </w:tc>
        <w:tc>
          <w:tcPr>
            <w:tcW w:w="0" w:type="auto"/>
          </w:tcPr>
          <w:p w14:paraId="27A4B3B9" w14:textId="77777777" w:rsidR="00331748" w:rsidRDefault="00331748" w:rsidP="00990B22">
            <w:pPr>
              <w:pStyle w:val="Compact"/>
              <w:spacing w:line="240" w:lineRule="auto"/>
            </w:pPr>
            <w:r>
              <w:t>0.031 (0.026)</w:t>
            </w:r>
          </w:p>
        </w:tc>
        <w:tc>
          <w:tcPr>
            <w:tcW w:w="0" w:type="auto"/>
          </w:tcPr>
          <w:p w14:paraId="748F9759" w14:textId="77777777" w:rsidR="00331748" w:rsidRDefault="00331748" w:rsidP="00990B22">
            <w:pPr>
              <w:pStyle w:val="Compact"/>
              <w:spacing w:line="240" w:lineRule="auto"/>
            </w:pPr>
            <w:r>
              <w:t>-0.076 (0.046)</w:t>
            </w:r>
          </w:p>
        </w:tc>
        <w:tc>
          <w:tcPr>
            <w:tcW w:w="0" w:type="auto"/>
          </w:tcPr>
          <w:p w14:paraId="43AE14B0" w14:textId="77777777" w:rsidR="00331748" w:rsidRDefault="00331748" w:rsidP="00990B22">
            <w:pPr>
              <w:pStyle w:val="Compact"/>
              <w:spacing w:line="240" w:lineRule="auto"/>
            </w:pPr>
            <w:r>
              <w:t>-0.012 (0.04)</w:t>
            </w:r>
          </w:p>
        </w:tc>
        <w:tc>
          <w:tcPr>
            <w:tcW w:w="0" w:type="auto"/>
          </w:tcPr>
          <w:p w14:paraId="085C7863" w14:textId="77777777" w:rsidR="00331748" w:rsidRDefault="00331748" w:rsidP="00990B22">
            <w:pPr>
              <w:pStyle w:val="Compact"/>
              <w:spacing w:line="240" w:lineRule="auto"/>
            </w:pPr>
            <w:r>
              <w:t>0.018 (0.025)</w:t>
            </w:r>
          </w:p>
        </w:tc>
        <w:tc>
          <w:tcPr>
            <w:tcW w:w="0" w:type="auto"/>
          </w:tcPr>
          <w:p w14:paraId="5E831646" w14:textId="77777777" w:rsidR="00331748" w:rsidRDefault="00331748" w:rsidP="00990B22">
            <w:pPr>
              <w:pStyle w:val="Compact"/>
              <w:spacing w:line="240" w:lineRule="auto"/>
            </w:pPr>
            <w:r>
              <w:t>0.043 (0.053)</w:t>
            </w:r>
          </w:p>
        </w:tc>
      </w:tr>
      <w:tr w:rsidR="00331748" w14:paraId="7EADBE03" w14:textId="77777777" w:rsidTr="00990B22">
        <w:tc>
          <w:tcPr>
            <w:tcW w:w="0" w:type="auto"/>
          </w:tcPr>
          <w:p w14:paraId="53CD99E3" w14:textId="77777777" w:rsidR="00331748" w:rsidRDefault="00331748" w:rsidP="00990B22">
            <w:pPr>
              <w:pStyle w:val="Compact"/>
              <w:spacing w:line="240" w:lineRule="auto"/>
            </w:pPr>
            <w:r>
              <w:t>Asking</w:t>
            </w:r>
          </w:p>
        </w:tc>
        <w:tc>
          <w:tcPr>
            <w:tcW w:w="0" w:type="auto"/>
          </w:tcPr>
          <w:p w14:paraId="11957C99" w14:textId="77777777" w:rsidR="00331748" w:rsidRDefault="00331748" w:rsidP="00990B22">
            <w:pPr>
              <w:pStyle w:val="Compact"/>
              <w:spacing w:line="240" w:lineRule="auto"/>
            </w:pPr>
            <w:r>
              <w:t>-0.015 (0.018)</w:t>
            </w:r>
          </w:p>
        </w:tc>
        <w:tc>
          <w:tcPr>
            <w:tcW w:w="0" w:type="auto"/>
          </w:tcPr>
          <w:p w14:paraId="2ED9B8F9" w14:textId="77777777" w:rsidR="00331748" w:rsidRDefault="00331748" w:rsidP="00990B22">
            <w:pPr>
              <w:pStyle w:val="Compact"/>
              <w:spacing w:line="240" w:lineRule="auto"/>
            </w:pPr>
            <w:r>
              <w:t>0.015 (0.015)</w:t>
            </w:r>
          </w:p>
        </w:tc>
        <w:tc>
          <w:tcPr>
            <w:tcW w:w="0" w:type="auto"/>
          </w:tcPr>
          <w:p w14:paraId="7199F58E" w14:textId="77777777" w:rsidR="00331748" w:rsidRDefault="00331748" w:rsidP="00990B22">
            <w:pPr>
              <w:pStyle w:val="Compact"/>
              <w:spacing w:line="240" w:lineRule="auto"/>
            </w:pPr>
            <w:r>
              <w:t>0.023 (0.017)+</w:t>
            </w:r>
          </w:p>
        </w:tc>
        <w:tc>
          <w:tcPr>
            <w:tcW w:w="0" w:type="auto"/>
          </w:tcPr>
          <w:p w14:paraId="3A6E4544" w14:textId="77777777" w:rsidR="00331748" w:rsidRDefault="00331748" w:rsidP="00990B22">
            <w:pPr>
              <w:pStyle w:val="Compact"/>
              <w:spacing w:line="240" w:lineRule="auto"/>
            </w:pPr>
            <w:r>
              <w:t>-0.011 (0.015)</w:t>
            </w:r>
          </w:p>
        </w:tc>
        <w:tc>
          <w:tcPr>
            <w:tcW w:w="0" w:type="auto"/>
          </w:tcPr>
          <w:p w14:paraId="33642522" w14:textId="77777777" w:rsidR="00331748" w:rsidRDefault="00331748" w:rsidP="00990B22">
            <w:pPr>
              <w:pStyle w:val="Compact"/>
              <w:spacing w:line="240" w:lineRule="auto"/>
            </w:pPr>
            <w:r>
              <w:t>0.004 (0.014)</w:t>
            </w:r>
          </w:p>
        </w:tc>
        <w:tc>
          <w:tcPr>
            <w:tcW w:w="0" w:type="auto"/>
          </w:tcPr>
          <w:p w14:paraId="23F1649E" w14:textId="77777777" w:rsidR="00331748" w:rsidRDefault="00331748" w:rsidP="00990B22">
            <w:pPr>
              <w:pStyle w:val="Compact"/>
              <w:spacing w:line="240" w:lineRule="auto"/>
            </w:pPr>
            <w:r>
              <w:t>-0.019 (0.016)</w:t>
            </w:r>
          </w:p>
        </w:tc>
      </w:tr>
      <w:tr w:rsidR="00331748" w14:paraId="554DB75F" w14:textId="77777777" w:rsidTr="00990B22">
        <w:tc>
          <w:tcPr>
            <w:tcW w:w="0" w:type="auto"/>
          </w:tcPr>
          <w:p w14:paraId="6A5F7744" w14:textId="77777777" w:rsidR="00331748" w:rsidRDefault="00331748" w:rsidP="00990B22">
            <w:pPr>
              <w:pStyle w:val="Compact"/>
              <w:spacing w:line="240" w:lineRule="auto"/>
            </w:pPr>
            <w:r>
              <w:t>Observing</w:t>
            </w:r>
          </w:p>
        </w:tc>
        <w:tc>
          <w:tcPr>
            <w:tcW w:w="0" w:type="auto"/>
          </w:tcPr>
          <w:p w14:paraId="6B6F6768" w14:textId="77777777" w:rsidR="00331748" w:rsidRDefault="00331748" w:rsidP="00990B22">
            <w:pPr>
              <w:pStyle w:val="Compact"/>
              <w:spacing w:line="240" w:lineRule="auto"/>
            </w:pPr>
            <w:r>
              <w:t>0.003 (0.018)</w:t>
            </w:r>
          </w:p>
        </w:tc>
        <w:tc>
          <w:tcPr>
            <w:tcW w:w="0" w:type="auto"/>
          </w:tcPr>
          <w:p w14:paraId="2BDEFCB7" w14:textId="77777777" w:rsidR="00331748" w:rsidRDefault="00331748" w:rsidP="00990B22">
            <w:pPr>
              <w:pStyle w:val="Compact"/>
              <w:spacing w:line="240" w:lineRule="auto"/>
            </w:pPr>
            <w:r>
              <w:t>0.013 (0.015)</w:t>
            </w:r>
          </w:p>
        </w:tc>
        <w:tc>
          <w:tcPr>
            <w:tcW w:w="0" w:type="auto"/>
          </w:tcPr>
          <w:p w14:paraId="2491BCBE" w14:textId="77777777" w:rsidR="00331748" w:rsidRDefault="00331748" w:rsidP="00990B22">
            <w:pPr>
              <w:pStyle w:val="Compact"/>
              <w:spacing w:line="240" w:lineRule="auto"/>
            </w:pPr>
            <w:r>
              <w:t>0.007 (0.017)</w:t>
            </w:r>
          </w:p>
        </w:tc>
        <w:tc>
          <w:tcPr>
            <w:tcW w:w="0" w:type="auto"/>
          </w:tcPr>
          <w:p w14:paraId="06028AB6" w14:textId="77777777" w:rsidR="00331748" w:rsidRDefault="00331748" w:rsidP="00990B22">
            <w:pPr>
              <w:pStyle w:val="Compact"/>
              <w:spacing w:line="240" w:lineRule="auto"/>
            </w:pPr>
            <w:r>
              <w:t>0.009 (0.015)</w:t>
            </w:r>
          </w:p>
        </w:tc>
        <w:tc>
          <w:tcPr>
            <w:tcW w:w="0" w:type="auto"/>
          </w:tcPr>
          <w:p w14:paraId="2A9018BF" w14:textId="77777777" w:rsidR="00331748" w:rsidRDefault="00331748" w:rsidP="00990B22">
            <w:pPr>
              <w:pStyle w:val="Compact"/>
              <w:spacing w:line="240" w:lineRule="auto"/>
            </w:pPr>
            <w:r>
              <w:t>-0.017 (0.014)</w:t>
            </w:r>
          </w:p>
        </w:tc>
        <w:tc>
          <w:tcPr>
            <w:tcW w:w="0" w:type="auto"/>
          </w:tcPr>
          <w:p w14:paraId="75122CCD" w14:textId="77777777" w:rsidR="00331748" w:rsidRDefault="00331748" w:rsidP="00990B22">
            <w:pPr>
              <w:pStyle w:val="Compact"/>
              <w:spacing w:line="240" w:lineRule="auto"/>
            </w:pPr>
            <w:r>
              <w:t>-0.025 (0.016)</w:t>
            </w:r>
          </w:p>
        </w:tc>
      </w:tr>
      <w:tr w:rsidR="00331748" w14:paraId="1FA05AF2" w14:textId="77777777" w:rsidTr="00990B22">
        <w:tc>
          <w:tcPr>
            <w:tcW w:w="0" w:type="auto"/>
          </w:tcPr>
          <w:p w14:paraId="21809DF1" w14:textId="77777777" w:rsidR="00331748" w:rsidRDefault="00331748" w:rsidP="00990B22">
            <w:pPr>
              <w:pStyle w:val="Compact"/>
              <w:spacing w:line="240" w:lineRule="auto"/>
            </w:pPr>
            <w:r>
              <w:t>Generating</w:t>
            </w:r>
          </w:p>
        </w:tc>
        <w:tc>
          <w:tcPr>
            <w:tcW w:w="0" w:type="auto"/>
          </w:tcPr>
          <w:p w14:paraId="5E37E5A4" w14:textId="77777777" w:rsidR="00331748" w:rsidRDefault="00331748" w:rsidP="00990B22">
            <w:pPr>
              <w:pStyle w:val="Compact"/>
              <w:spacing w:line="240" w:lineRule="auto"/>
            </w:pPr>
            <w:r>
              <w:t>-0.014 (0.017)</w:t>
            </w:r>
          </w:p>
        </w:tc>
        <w:tc>
          <w:tcPr>
            <w:tcW w:w="0" w:type="auto"/>
          </w:tcPr>
          <w:p w14:paraId="21719C2C" w14:textId="77777777" w:rsidR="00331748" w:rsidRDefault="00331748" w:rsidP="00990B22">
            <w:pPr>
              <w:pStyle w:val="Compact"/>
              <w:spacing w:line="240" w:lineRule="auto"/>
            </w:pPr>
            <w:r>
              <w:t>0.014 (0.014)</w:t>
            </w:r>
          </w:p>
        </w:tc>
        <w:tc>
          <w:tcPr>
            <w:tcW w:w="0" w:type="auto"/>
          </w:tcPr>
          <w:p w14:paraId="1E81046D" w14:textId="77777777" w:rsidR="00331748" w:rsidRDefault="00331748" w:rsidP="00990B22">
            <w:pPr>
              <w:pStyle w:val="Compact"/>
              <w:spacing w:line="240" w:lineRule="auto"/>
            </w:pPr>
            <w:r>
              <w:t>0.012 (0.016)</w:t>
            </w:r>
          </w:p>
        </w:tc>
        <w:tc>
          <w:tcPr>
            <w:tcW w:w="0" w:type="auto"/>
          </w:tcPr>
          <w:p w14:paraId="5693852A" w14:textId="77777777" w:rsidR="00331748" w:rsidRDefault="00331748" w:rsidP="00990B22">
            <w:pPr>
              <w:pStyle w:val="Compact"/>
              <w:spacing w:line="240" w:lineRule="auto"/>
            </w:pPr>
            <w:r>
              <w:t>-0.014 (0.014)</w:t>
            </w:r>
          </w:p>
        </w:tc>
        <w:tc>
          <w:tcPr>
            <w:tcW w:w="0" w:type="auto"/>
          </w:tcPr>
          <w:p w14:paraId="7468859B" w14:textId="77777777" w:rsidR="00331748" w:rsidRDefault="00331748" w:rsidP="00990B22">
            <w:pPr>
              <w:pStyle w:val="Compact"/>
              <w:spacing w:line="240" w:lineRule="auto"/>
            </w:pPr>
            <w:r>
              <w:t>-0.02 (0.013)</w:t>
            </w:r>
          </w:p>
        </w:tc>
        <w:tc>
          <w:tcPr>
            <w:tcW w:w="0" w:type="auto"/>
          </w:tcPr>
          <w:p w14:paraId="68DA73FB" w14:textId="36200268" w:rsidR="00331748" w:rsidRDefault="00331748" w:rsidP="00990B22">
            <w:pPr>
              <w:pStyle w:val="Compact"/>
              <w:spacing w:line="240" w:lineRule="auto"/>
            </w:pPr>
            <w:r>
              <w:t>0.027 (0.015)</w:t>
            </w:r>
          </w:p>
        </w:tc>
      </w:tr>
      <w:tr w:rsidR="00331748" w14:paraId="0C4F542A" w14:textId="77777777" w:rsidTr="00990B22">
        <w:tc>
          <w:tcPr>
            <w:tcW w:w="0" w:type="auto"/>
          </w:tcPr>
          <w:p w14:paraId="65CDCBEE" w14:textId="77777777" w:rsidR="00331748" w:rsidRDefault="00331748" w:rsidP="00990B22">
            <w:pPr>
              <w:pStyle w:val="Compact"/>
              <w:spacing w:line="240" w:lineRule="auto"/>
            </w:pPr>
            <w:r>
              <w:t>Modeling</w:t>
            </w:r>
          </w:p>
        </w:tc>
        <w:tc>
          <w:tcPr>
            <w:tcW w:w="0" w:type="auto"/>
          </w:tcPr>
          <w:p w14:paraId="23155762" w14:textId="77777777" w:rsidR="00331748" w:rsidRDefault="00331748" w:rsidP="00990B22">
            <w:pPr>
              <w:pStyle w:val="Compact"/>
              <w:spacing w:line="240" w:lineRule="auto"/>
            </w:pPr>
            <w:r>
              <w:t>0.004 (0.019)</w:t>
            </w:r>
          </w:p>
        </w:tc>
        <w:tc>
          <w:tcPr>
            <w:tcW w:w="0" w:type="auto"/>
          </w:tcPr>
          <w:p w14:paraId="04C60FFD" w14:textId="77777777" w:rsidR="00331748" w:rsidRDefault="00331748" w:rsidP="00990B22">
            <w:pPr>
              <w:pStyle w:val="Compact"/>
              <w:spacing w:line="240" w:lineRule="auto"/>
            </w:pPr>
            <w:r>
              <w:t>-0.023 (0.016)</w:t>
            </w:r>
          </w:p>
        </w:tc>
        <w:tc>
          <w:tcPr>
            <w:tcW w:w="0" w:type="auto"/>
          </w:tcPr>
          <w:p w14:paraId="3D601807" w14:textId="77777777" w:rsidR="00331748" w:rsidRDefault="00331748" w:rsidP="00990B22">
            <w:pPr>
              <w:pStyle w:val="Compact"/>
              <w:spacing w:line="240" w:lineRule="auto"/>
            </w:pPr>
            <w:r>
              <w:t>-0.004 (0.018)</w:t>
            </w:r>
          </w:p>
        </w:tc>
        <w:tc>
          <w:tcPr>
            <w:tcW w:w="0" w:type="auto"/>
          </w:tcPr>
          <w:p w14:paraId="2A86AA72" w14:textId="77777777" w:rsidR="00331748" w:rsidRDefault="00331748" w:rsidP="00990B22">
            <w:pPr>
              <w:pStyle w:val="Compact"/>
              <w:spacing w:line="240" w:lineRule="auto"/>
            </w:pPr>
            <w:r>
              <w:t>0 (0.015)</w:t>
            </w:r>
          </w:p>
        </w:tc>
        <w:tc>
          <w:tcPr>
            <w:tcW w:w="0" w:type="auto"/>
          </w:tcPr>
          <w:p w14:paraId="0B45B275" w14:textId="77777777" w:rsidR="00331748" w:rsidRDefault="00331748" w:rsidP="00990B22">
            <w:pPr>
              <w:pStyle w:val="Compact"/>
              <w:spacing w:line="240" w:lineRule="auto"/>
            </w:pPr>
            <w:r>
              <w:t>-0.012 (0.015)</w:t>
            </w:r>
          </w:p>
        </w:tc>
        <w:tc>
          <w:tcPr>
            <w:tcW w:w="0" w:type="auto"/>
          </w:tcPr>
          <w:p w14:paraId="0BDBDA38" w14:textId="050925F4" w:rsidR="00331748" w:rsidRDefault="00331748" w:rsidP="00990B22">
            <w:pPr>
              <w:pStyle w:val="Compact"/>
              <w:spacing w:line="240" w:lineRule="auto"/>
            </w:pPr>
            <w:r>
              <w:t>0.034 (0.017)</w:t>
            </w:r>
          </w:p>
        </w:tc>
      </w:tr>
      <w:tr w:rsidR="00331748" w14:paraId="3DDA12B1" w14:textId="77777777" w:rsidTr="00990B22">
        <w:tc>
          <w:tcPr>
            <w:tcW w:w="0" w:type="auto"/>
            <w:tcBorders>
              <w:bottom w:val="single" w:sz="4" w:space="0" w:color="auto"/>
            </w:tcBorders>
          </w:tcPr>
          <w:p w14:paraId="5A5C7D1D" w14:textId="77777777" w:rsidR="00331748" w:rsidRDefault="00331748" w:rsidP="00990B22">
            <w:pPr>
              <w:pStyle w:val="Compact"/>
              <w:spacing w:line="240" w:lineRule="auto"/>
            </w:pPr>
            <w:r>
              <w:t>Communicating</w:t>
            </w:r>
          </w:p>
        </w:tc>
        <w:tc>
          <w:tcPr>
            <w:tcW w:w="0" w:type="auto"/>
            <w:tcBorders>
              <w:bottom w:val="single" w:sz="4" w:space="0" w:color="auto"/>
            </w:tcBorders>
          </w:tcPr>
          <w:p w14:paraId="2938A1AB" w14:textId="77777777" w:rsidR="00331748" w:rsidRDefault="00331748" w:rsidP="00990B22">
            <w:pPr>
              <w:pStyle w:val="Compact"/>
              <w:spacing w:line="240" w:lineRule="auto"/>
            </w:pPr>
            <w:r>
              <w:t>0.002 (0.018)</w:t>
            </w:r>
          </w:p>
        </w:tc>
        <w:tc>
          <w:tcPr>
            <w:tcW w:w="0" w:type="auto"/>
            <w:tcBorders>
              <w:bottom w:val="single" w:sz="4" w:space="0" w:color="auto"/>
            </w:tcBorders>
          </w:tcPr>
          <w:p w14:paraId="7C9EF8AE" w14:textId="77777777" w:rsidR="00331748" w:rsidRDefault="00331748" w:rsidP="00990B22">
            <w:pPr>
              <w:pStyle w:val="Compact"/>
              <w:spacing w:line="240" w:lineRule="auto"/>
            </w:pPr>
            <w:r>
              <w:t>0.018 (0.015)</w:t>
            </w:r>
          </w:p>
        </w:tc>
        <w:tc>
          <w:tcPr>
            <w:tcW w:w="0" w:type="auto"/>
            <w:tcBorders>
              <w:bottom w:val="single" w:sz="4" w:space="0" w:color="auto"/>
            </w:tcBorders>
          </w:tcPr>
          <w:p w14:paraId="79B72A10" w14:textId="77777777" w:rsidR="00331748" w:rsidRDefault="00331748" w:rsidP="00990B22">
            <w:pPr>
              <w:pStyle w:val="Compact"/>
              <w:spacing w:line="240" w:lineRule="auto"/>
            </w:pPr>
            <w:r>
              <w:t>-0.011 (0.017)</w:t>
            </w:r>
          </w:p>
        </w:tc>
        <w:tc>
          <w:tcPr>
            <w:tcW w:w="0" w:type="auto"/>
            <w:tcBorders>
              <w:bottom w:val="single" w:sz="4" w:space="0" w:color="auto"/>
            </w:tcBorders>
          </w:tcPr>
          <w:p w14:paraId="02D59596" w14:textId="77777777" w:rsidR="00331748" w:rsidRDefault="00331748" w:rsidP="00990B22">
            <w:pPr>
              <w:pStyle w:val="Compact"/>
              <w:spacing w:line="240" w:lineRule="auto"/>
            </w:pPr>
            <w:r>
              <w:t>0.004 (0.015)</w:t>
            </w:r>
          </w:p>
        </w:tc>
        <w:tc>
          <w:tcPr>
            <w:tcW w:w="0" w:type="auto"/>
            <w:tcBorders>
              <w:bottom w:val="single" w:sz="4" w:space="0" w:color="auto"/>
            </w:tcBorders>
          </w:tcPr>
          <w:p w14:paraId="56D85303" w14:textId="77777777" w:rsidR="00331748" w:rsidRDefault="00331748" w:rsidP="00990B22">
            <w:pPr>
              <w:pStyle w:val="Compact"/>
              <w:spacing w:line="240" w:lineRule="auto"/>
            </w:pPr>
            <w:r>
              <w:t>0.016 (0.014)</w:t>
            </w:r>
          </w:p>
        </w:tc>
        <w:tc>
          <w:tcPr>
            <w:tcW w:w="0" w:type="auto"/>
            <w:tcBorders>
              <w:bottom w:val="single" w:sz="4" w:space="0" w:color="auto"/>
            </w:tcBorders>
          </w:tcPr>
          <w:p w14:paraId="43F58AC9" w14:textId="77777777" w:rsidR="00331748" w:rsidRDefault="00331748" w:rsidP="00990B22">
            <w:pPr>
              <w:pStyle w:val="Compact"/>
              <w:spacing w:line="240" w:lineRule="auto"/>
            </w:pPr>
            <w:r>
              <w:t>-0.027 (0.016)</w:t>
            </w:r>
          </w:p>
        </w:tc>
      </w:tr>
    </w:tbl>
    <w:p w14:paraId="720BE9B0" w14:textId="5E37C982" w:rsidR="00331748" w:rsidRDefault="00331748" w:rsidP="00331748">
      <w:pPr>
        <w:pStyle w:val="BodyText"/>
        <w:ind w:firstLine="0"/>
      </w:pPr>
      <w:r>
        <w:rPr>
          <w:i/>
        </w:rPr>
        <w:t xml:space="preserve">Note. </w:t>
      </w:r>
      <w:r>
        <w:t xml:space="preserve">+ p &lt; .10;  </w:t>
      </w:r>
      <w:r w:rsidR="00804DDA">
        <w:t>*</w:t>
      </w:r>
      <w:r>
        <w:t>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w:t>
      </w:r>
      <w:proofErr w:type="spellStart"/>
      <w:r>
        <w:t>ogram</w:t>
      </w:r>
      <w:proofErr w:type="spellEnd"/>
      <w:r>
        <w:t xml:space="preserve">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20" w:name="context"/>
      <w:bookmarkStart w:id="21" w:name="participants"/>
      <w:bookmarkStart w:id="22" w:name="procedure"/>
      <w:bookmarkStart w:id="23" w:name="data-sources-and-measures"/>
      <w:bookmarkStart w:id="24" w:name="esm-measures-of-engagement-for-the-profi"/>
      <w:bookmarkStart w:id="25" w:name="measures-from-video-for-work-with-data"/>
      <w:bookmarkStart w:id="26" w:name="survey-measures-of-pre-interest-in-stem"/>
      <w:bookmarkStart w:id="27" w:name="other-youth-characteristics"/>
      <w:bookmarkStart w:id="28" w:name="data-analysis"/>
      <w:bookmarkStart w:id="29" w:name="analysis-for-research-question-1-the-fre"/>
      <w:bookmarkStart w:id="30" w:name="analysis-for-research-question-2-what-pr"/>
      <w:bookmarkStart w:id="31" w:name="analysis-for-research-question-3-how-wor"/>
      <w:bookmarkStart w:id="32" w:name="results"/>
      <w:bookmarkStart w:id="33" w:name="descriptive-statistics-for-the-engagemen"/>
      <w:bookmarkStart w:id="34" w:name="correlations-among-the-study-variables"/>
      <w:bookmarkStart w:id="35" w:name="results-for-research-question-1"/>
      <w:bookmarkStart w:id="36" w:name="results-for-research-question-2-what-pro"/>
      <w:bookmarkStart w:id="37" w:name="results-for-research-questions-3-and-4-a"/>
      <w:bookmarkStart w:id="38" w:name="discussion"/>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commentRangeStart w:id="39"/>
      <w:r>
        <w:t>Discussion</w:t>
      </w:r>
      <w:commentRangeEnd w:id="39"/>
      <w:r w:rsidR="00D82E8F">
        <w:rPr>
          <w:rStyle w:val="CommentReference"/>
          <w:rFonts w:asciiTheme="minorHAnsi" w:eastAsiaTheme="minorHAnsi" w:hAnsiTheme="minorHAnsi" w:cstheme="minorBidi"/>
          <w:b w:val="0"/>
          <w:bCs w:val="0"/>
        </w:rPr>
        <w:commentReference w:id="39"/>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w:t>
      </w:r>
      <w:r>
        <w:lastRenderedPageBreak/>
        <w:t>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41" w:name="key-findings-related-to-work-with-data-i"/>
      <w:bookmarkEnd w:id="41"/>
      <w:r>
        <w:t xml:space="preserve">Key </w:t>
      </w:r>
      <w:r w:rsidR="008E04E0">
        <w:t>Findings Regarding Work With Data in Summer STEM Program</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42" w:name="key-findings-related-to-engagement"/>
      <w:bookmarkEnd w:id="42"/>
      <w:r>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w:t>
      </w:r>
      <w:r>
        <w:lastRenderedPageBreak/>
        <w:t xml:space="preserve">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w:t>
      </w:r>
      <w:r>
        <w:lastRenderedPageBreak/>
        <w:t>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xml:space="preserve">; </w:t>
      </w:r>
      <w:proofErr w:type="spellStart"/>
      <w:r w:rsidR="00BE0D96">
        <w:t>Shernoff</w:t>
      </w:r>
      <w:proofErr w:type="spellEnd"/>
      <w:r w:rsidR="00BE0D96">
        <w:t xml:space="preserve">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43" w:name="key-findings-related-to-work-with-data-a"/>
      <w:bookmarkEnd w:id="43"/>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 xml:space="preserve">inscriptions serve </w:t>
      </w:r>
      <w:r w:rsidR="00AE7D63">
        <w:rPr>
          <w:i/>
        </w:rPr>
        <w:lastRenderedPageBreak/>
        <w:t>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rsidR="00AE7D63">
        <w:t xml:space="preserve"> and likely in other STEM content areas, we well.</w:t>
      </w:r>
    </w:p>
    <w:p w14:paraId="61337CD0" w14:textId="0875F523"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w:t>
      </w:r>
      <w:r>
        <w:lastRenderedPageBreak/>
        <w:t>engagement at the youth level</w:t>
      </w:r>
      <w:r w:rsidR="006B0F3B">
        <w:t xml:space="preserve">. This was also surprising as </w:t>
      </w:r>
      <w:r w:rsidR="00AE7D63">
        <w:t>past theory and research have suggested that learners’ gender, URM status, and individual or pre-program interest can predict engagement (</w:t>
      </w:r>
      <w:proofErr w:type="spellStart"/>
      <w:r w:rsidR="00AE7D63">
        <w:t>Bystydzienski</w:t>
      </w:r>
      <w:proofErr w:type="spellEnd"/>
      <w:r w:rsidR="00AE7D63">
        <w:t xml:space="preserve">, </w:t>
      </w:r>
      <w:proofErr w:type="spellStart"/>
      <w:r w:rsidR="00AE7D63">
        <w:t>Eisenhart</w:t>
      </w:r>
      <w:proofErr w:type="spellEnd"/>
      <w:r w:rsidR="00AE7D63">
        <w:t xml:space="preserve">, &amp; </w:t>
      </w:r>
      <w:proofErr w:type="spellStart"/>
      <w:r w:rsidR="00AE7D63">
        <w:t>Bruning</w:t>
      </w:r>
      <w:proofErr w:type="spellEnd"/>
      <w:r w:rsidR="00AE7D63">
        <w:t xml:space="preserve">, 2015; </w:t>
      </w:r>
      <w:proofErr w:type="spellStart"/>
      <w:r w:rsidR="00AE7D63">
        <w:t>Hidi</w:t>
      </w:r>
      <w:proofErr w:type="spellEnd"/>
      <w:r w:rsidR="00AE7D63">
        <w:t xml:space="preserve"> &amp; </w:t>
      </w:r>
      <w:proofErr w:type="spellStart"/>
      <w:r w:rsidR="00AE7D63">
        <w:t>Renninger</w:t>
      </w:r>
      <w:proofErr w:type="spellEnd"/>
      <w:r w:rsidR="00AE7D63">
        <w:t xml:space="preserve">, 2006; </w:t>
      </w:r>
      <w:proofErr w:type="spellStart"/>
      <w:r w:rsidR="00AE7D63">
        <w:t>Shernoff</w:t>
      </w:r>
      <w:proofErr w:type="spellEnd"/>
      <w:r w:rsidR="00AE7D63">
        <w:t xml:space="preserve">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rsidR="00AE7D63">
        <w:t>Shernoff</w:t>
      </w:r>
      <w:proofErr w:type="spellEnd"/>
      <w:r w:rsidR="00AE7D63">
        <w:t xml:space="preserve"> et al., 2003; </w:t>
      </w:r>
      <w:proofErr w:type="spellStart"/>
      <w:r w:rsidR="00AE7D63">
        <w:t>Shernoff</w:t>
      </w:r>
      <w:proofErr w:type="spellEnd"/>
      <w:r w:rsidR="00AE7D63">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w:t>
      </w:r>
      <w:proofErr w:type="spellStart"/>
      <w:r w:rsidR="00AE7D63">
        <w:t>Naftzger</w:t>
      </w:r>
      <w:proofErr w:type="spellEnd"/>
      <w:r w:rsidR="00AE7D63">
        <w:t>, 2018).</w:t>
      </w:r>
    </w:p>
    <w:p w14:paraId="5BC4C319" w14:textId="1B17CFE6" w:rsidR="005F327F" w:rsidRDefault="00AE7D63">
      <w:pPr>
        <w:pStyle w:val="Heading2"/>
      </w:pPr>
      <w:bookmarkStart w:id="44" w:name="limitations-to-the-present-study-and-rec"/>
      <w:bookmarkEnd w:id="44"/>
      <w:r>
        <w:t xml:space="preserve">Limitations </w:t>
      </w:r>
      <w:r w:rsidR="00480FAA">
        <w:t>and Recommendations for Future Research</w:t>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w:t>
      </w:r>
      <w:r w:rsidR="00AE7D63">
        <w:lastRenderedPageBreak/>
        <w:t>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Default="00480FAA">
      <w:pPr>
        <w:pStyle w:val="BodyText"/>
      </w:pPr>
      <w:r>
        <w:t xml:space="preserve">Finally, the little variability at the instructional episode level was noteworthy because it means that few relations between variables at the instructional episode were expected. In particular, there were small ICCs at the instructional episode level for all six profiles. This </w:t>
      </w:r>
      <w:r>
        <w:lastRenderedPageBreak/>
        <w:t>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45" w:name="implications-for-practice"/>
      <w:bookmarkEnd w:id="45"/>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t>
      </w:r>
      <w:r>
        <w:lastRenderedPageBreak/>
        <w:t xml:space="preserve">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6" w:name="references"/>
      <w:bookmarkEnd w:id="46"/>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r>
        <w:t xml:space="preserve">Beymer,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5">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6">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360F321A" w14:textId="179BADF2" w:rsidR="00EF3BC0" w:rsidRPr="00B22B40" w:rsidRDefault="00EF3BC0" w:rsidP="00B22B40">
      <w:pPr>
        <w:spacing w:after="0" w:line="480" w:lineRule="auto"/>
        <w:ind w:left="720" w:hanging="720"/>
        <w:rPr>
          <w:rFonts w:ascii="Times New Roman" w:eastAsia="Times New Roman" w:hAnsi="Times New Roman" w:cs="Times New Roman"/>
        </w:rPr>
      </w:pPr>
      <w:proofErr w:type="spellStart"/>
      <w:r w:rsidRPr="00EF3BC0">
        <w:rPr>
          <w:rFonts w:ascii="Times New Roman" w:eastAsia="Times New Roman" w:hAnsi="Times New Roman" w:cs="Times New Roman"/>
        </w:rPr>
        <w:t>Kackar</w:t>
      </w:r>
      <w:proofErr w:type="spellEnd"/>
      <w:r w:rsidRPr="00EF3BC0">
        <w:rPr>
          <w:rFonts w:ascii="Times New Roman" w:eastAsia="Times New Roman" w:hAnsi="Times New Roman" w:cs="Times New Roman"/>
        </w:rPr>
        <w:t xml:space="preserve">, H. Z., </w:t>
      </w:r>
      <w:proofErr w:type="spellStart"/>
      <w:r w:rsidRPr="00EF3BC0">
        <w:rPr>
          <w:rFonts w:ascii="Times New Roman" w:eastAsia="Times New Roman" w:hAnsi="Times New Roman" w:cs="Times New Roman"/>
        </w:rPr>
        <w:t>Shumow</w:t>
      </w:r>
      <w:proofErr w:type="spellEnd"/>
      <w:r w:rsidRPr="00EF3BC0">
        <w:rPr>
          <w:rFonts w:ascii="Times New Roman" w:eastAsia="Times New Roman" w:hAnsi="Times New Roman" w:cs="Times New Roman"/>
        </w:rPr>
        <w:t xml:space="preserve">, L., Schmidt, J. A., &amp; </w:t>
      </w:r>
      <w:proofErr w:type="spellStart"/>
      <w:r w:rsidRPr="00EF3BC0">
        <w:rPr>
          <w:rFonts w:ascii="Times New Roman" w:eastAsia="Times New Roman" w:hAnsi="Times New Roman" w:cs="Times New Roman"/>
        </w:rPr>
        <w:t>Grzetich</w:t>
      </w:r>
      <w:proofErr w:type="spellEnd"/>
      <w:r w:rsidRPr="00EF3BC0">
        <w:rPr>
          <w:rFonts w:ascii="Times New Roman" w:eastAsia="Times New Roman" w:hAnsi="Times New Roman" w:cs="Times New Roman"/>
        </w:rPr>
        <w:t xml:space="preserve">, J. (2011). Age and gender differences in adolescents' homework experiences. </w:t>
      </w:r>
      <w:r w:rsidRPr="00EF3BC0">
        <w:rPr>
          <w:rFonts w:ascii="Times New Roman" w:eastAsia="Times New Roman" w:hAnsi="Times New Roman" w:cs="Times New Roman"/>
          <w:i/>
          <w:iCs/>
        </w:rPr>
        <w:t>Journal of Applied Developmental Psychology</w:t>
      </w:r>
      <w:r w:rsidRPr="00EF3BC0">
        <w:rPr>
          <w:rFonts w:ascii="Times New Roman" w:eastAsia="Times New Roman" w:hAnsi="Times New Roman" w:cs="Times New Roman"/>
        </w:rPr>
        <w:t xml:space="preserve">, </w:t>
      </w:r>
      <w:r w:rsidRPr="00EF3BC0">
        <w:rPr>
          <w:rFonts w:ascii="Times New Roman" w:eastAsia="Times New Roman" w:hAnsi="Times New Roman" w:cs="Times New Roman"/>
          <w:i/>
          <w:iCs/>
        </w:rPr>
        <w:t>32</w:t>
      </w:r>
      <w:r w:rsidRPr="00EF3BC0">
        <w:rPr>
          <w:rFonts w:ascii="Times New Roman" w:eastAsia="Times New Roman" w:hAnsi="Times New Roman" w:cs="Times New Roman"/>
        </w:rPr>
        <w:t>(2), 70-77.</w:t>
      </w:r>
    </w:p>
    <w:p w14:paraId="0AF97006" w14:textId="3ADFC82D"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lastRenderedPageBreak/>
        <w:t xml:space="preserve">Lehrer, R., &amp; Schaubl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t xml:space="preserve">Lehrer, R. &amp; Schaubl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lastRenderedPageBreak/>
        <w:t>Journal of Research in Science Teaching</w:t>
      </w:r>
      <w:r>
        <w:t xml:space="preserve">, </w:t>
      </w:r>
      <w:r>
        <w:rPr>
          <w:i/>
        </w:rPr>
        <w:t>55</w:t>
      </w:r>
      <w:r>
        <w:t xml:space="preserve">(7), 1053-1075. </w:t>
      </w:r>
      <w:hyperlink r:id="rId17">
        <w:r>
          <w:rPr>
            <w:rStyle w:val="Hyperlink"/>
          </w:rPr>
          <w:t>https://doi.org/10.1002/tea.21459</w:t>
        </w:r>
      </w:hyperlink>
    </w:p>
    <w:p w14:paraId="21B57059" w14:textId="77777777" w:rsidR="0099249D" w:rsidRDefault="0099249D" w:rsidP="0099249D">
      <w:pPr>
        <w:pStyle w:val="BodyText"/>
        <w:ind w:left="720" w:hanging="720"/>
      </w:pPr>
      <w:proofErr w:type="spellStart"/>
      <w:r>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Schaubl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Beymer, P. N. (2018). </w:t>
      </w:r>
      <w:proofErr w:type="spellStart"/>
      <w:r>
        <w:rPr>
          <w:i/>
        </w:rPr>
        <w:t>tidyLPA</w:t>
      </w:r>
      <w:proofErr w:type="spellEnd"/>
      <w:r>
        <w:rPr>
          <w:i/>
        </w:rPr>
        <w:t>: Easily carry out Latent Profile Analysis</w:t>
      </w:r>
      <w:r>
        <w:t xml:space="preserve">. </w:t>
      </w:r>
      <w:hyperlink r:id="rId18">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9">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20">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lastRenderedPageBreak/>
        <w:t xml:space="preserve">Sinatra, G. M., Heddy, B. C., &amp; Lombardi, D. (2015). The challenges of defining and measuring student engagement in science. </w:t>
      </w:r>
      <w:r>
        <w:rPr>
          <w:i/>
        </w:rPr>
        <w:t>Educational Psychologist, 50</w:t>
      </w:r>
      <w:r>
        <w:t xml:space="preserve">(1), 1-13. </w:t>
      </w:r>
      <w:hyperlink r:id="rId21">
        <w:r>
          <w:rPr>
            <w:rStyle w:val="Hyperlink"/>
          </w:rPr>
          <w:t>doi:10.1080/00461520.2014.1002924</w:t>
        </w:r>
      </w:hyperlink>
    </w:p>
    <w:p w14:paraId="4809143A" w14:textId="77777777" w:rsidR="0099249D" w:rsidRDefault="0099249D" w:rsidP="0099249D">
      <w:pPr>
        <w:pStyle w:val="BodyText"/>
        <w:ind w:left="720" w:hanging="720"/>
      </w:pPr>
      <w:proofErr w:type="spellStart"/>
      <w:r>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2">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7C4F14C7"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p w14:paraId="00DD0FE8" w14:textId="3BB7E344" w:rsidR="006E715B" w:rsidRDefault="006E715B" w:rsidP="0099249D">
      <w:pPr>
        <w:pStyle w:val="BodyText"/>
        <w:ind w:left="720" w:hanging="720"/>
      </w:pPr>
    </w:p>
    <w:p w14:paraId="5101CE2C" w14:textId="3E6B9B87" w:rsidR="006E715B" w:rsidRDefault="006E715B" w:rsidP="006E715B">
      <w:pPr>
        <w:pStyle w:val="BodyText"/>
        <w:ind w:left="720" w:hanging="720"/>
        <w:jc w:val="center"/>
      </w:pPr>
      <w:r>
        <w:lastRenderedPageBreak/>
        <w:t>Appendix A: Descriptions for the Nine Summer STEM Programs.</w:t>
      </w:r>
    </w:p>
    <w:p w14:paraId="75975A6A" w14:textId="4F9D031E" w:rsidR="006E715B" w:rsidRDefault="006E715B" w:rsidP="006E715B">
      <w:pPr>
        <w:pStyle w:val="BodyText"/>
        <w:ind w:left="720" w:hanging="720"/>
      </w:pPr>
      <w: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77777777" w:rsidR="006E715B" w:rsidRDefault="006E715B" w:rsidP="006E715B">
      <w:pPr>
        <w:pStyle w:val="BodyText"/>
        <w:ind w:left="720" w:hanging="720"/>
      </w:pPr>
      <w: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Default="006E715B" w:rsidP="006E715B">
      <w:pPr>
        <w:pStyle w:val="BodyText"/>
        <w:ind w:left="720" w:hanging="720"/>
      </w:pPr>
    </w:p>
    <w:p w14:paraId="07B63BD8" w14:textId="558D720F" w:rsidR="006E715B" w:rsidRDefault="006E715B" w:rsidP="006E715B">
      <w:pPr>
        <w:pStyle w:val="BodyText"/>
        <w:ind w:left="720" w:hanging="720"/>
      </w:pPr>
      <w: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77777777" w:rsidR="006E715B" w:rsidRDefault="006E715B" w:rsidP="006E715B">
      <w:pPr>
        <w:pStyle w:val="BodyText"/>
        <w:ind w:left="720" w:hanging="720"/>
      </w:pPr>
      <w: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Default="006E715B" w:rsidP="006E715B">
      <w:pPr>
        <w:pStyle w:val="BodyText"/>
        <w:ind w:left="720" w:hanging="720"/>
      </w:pPr>
    </w:p>
    <w:p w14:paraId="7B6104B6" w14:textId="2E5D9353" w:rsidR="006E715B" w:rsidRDefault="006E715B" w:rsidP="006E715B">
      <w:pPr>
        <w:pStyle w:val="BodyText"/>
        <w:ind w:left="720" w:hanging="720"/>
      </w:pPr>
      <w:r>
        <w:lastRenderedPageBreak/>
        <w:t>*</w:t>
      </w:r>
      <w:proofErr w:type="spellStart"/>
      <w:r>
        <w:t>Comunidad</w:t>
      </w:r>
      <w:proofErr w:type="spellEnd"/>
      <w:r>
        <w:t xml:space="preserve"> de </w:t>
      </w:r>
      <w:proofErr w:type="spellStart"/>
      <w:r>
        <w:t>Aprendizaje</w:t>
      </w:r>
      <w:proofErr w:type="spellEnd"/>
      <w:r>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6E9A3E1" w:rsidR="006E715B" w:rsidRDefault="006E715B" w:rsidP="006E715B">
      <w:pPr>
        <w:pStyle w:val="BodyText"/>
        <w:ind w:left="720" w:hanging="720"/>
      </w:pPr>
      <w: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5C40C893" w:rsidR="006E715B" w:rsidRDefault="006E715B" w:rsidP="006E715B">
      <w:pPr>
        <w:pStyle w:val="BodyText"/>
        <w:ind w:left="720" w:hanging="720"/>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w:t>
      </w:r>
      <w:r>
        <w:lastRenderedPageBreak/>
        <w:t>rising 6th to 9th graders. Youth attended programming in a classroom at an area middle school and in a building shop located at a community-based organization on alternating days, while also taking field trips to locations associated with the program's overall theme.</w:t>
      </w:r>
    </w:p>
    <w:p w14:paraId="4318716F" w14:textId="3C5BA770" w:rsidR="006E715B" w:rsidRDefault="006E715B" w:rsidP="006E715B">
      <w:pPr>
        <w:pStyle w:val="BodyText"/>
        <w:ind w:left="720" w:hanging="720"/>
      </w:pPr>
      <w: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0220C67F" w:rsidR="006E715B" w:rsidRDefault="006E715B" w:rsidP="006E715B">
      <w:pPr>
        <w:pStyle w:val="BodyText"/>
        <w:ind w:left="720" w:hanging="720"/>
      </w:pPr>
      <w: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sectPr w:rsidR="006E715B" w:rsidSect="00331748">
      <w:headerReference w:type="even" r:id="rId23"/>
      <w:headerReference w:type="default" r:id="rId24"/>
      <w:headerReference w:type="first" r:id="rId25"/>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atthew Koehler" w:date="2019-01-14T11:42:00Z" w:initials="MK">
    <w:p w14:paraId="27B508DE" w14:textId="354F5037" w:rsidR="00A10FB3" w:rsidRDefault="00A10FB3">
      <w:pPr>
        <w:pStyle w:val="CommentText"/>
      </w:pPr>
      <w:r>
        <w:rPr>
          <w:rStyle w:val="CommentReference"/>
        </w:rPr>
        <w:annotationRef/>
      </w:r>
      <w:r>
        <w:t>Interest in what?</w:t>
      </w:r>
    </w:p>
  </w:comment>
  <w:comment w:id="9"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10" w:author="Rosenberg, Joshua" w:date="2019-01-17T09:10:00Z" w:initials="RJ">
    <w:p w14:paraId="5E05CE04" w14:textId="5475445E" w:rsidR="00266AD6" w:rsidRDefault="00266AD6">
      <w:pPr>
        <w:pStyle w:val="CommentText"/>
      </w:pPr>
      <w:r>
        <w:rPr>
          <w:rStyle w:val="CommentReference"/>
        </w:rPr>
        <w:annotationRef/>
      </w:r>
      <w:r>
        <w:t>Is it okay to combine these?</w:t>
      </w:r>
    </w:p>
  </w:comment>
  <w:comment w:id="11"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2" w:author="Matthew Koehler" w:date="2019-01-14T11:57:00Z" w:initials="MK">
    <w:p w14:paraId="4D2B3F0D" w14:textId="19C372D5" w:rsidR="007F3D51" w:rsidRDefault="007F3D51">
      <w:pPr>
        <w:pStyle w:val="CommentText"/>
      </w:pPr>
      <w:r>
        <w:rPr>
          <w:rStyle w:val="CommentReference"/>
        </w:rPr>
        <w:annotationRef/>
      </w: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13" w:author="Matthew Koehler" w:date="2019-01-14T12:01:00Z" w:initials="MK">
    <w:p w14:paraId="53A59895" w14:textId="77777777" w:rsidR="007F3D51" w:rsidRDefault="007F3D51">
      <w:pPr>
        <w:pStyle w:val="CommentText"/>
      </w:pPr>
      <w:r>
        <w:rPr>
          <w:rStyle w:val="CommentReference"/>
        </w:rPr>
        <w:annotationRef/>
      </w:r>
      <w:r>
        <w:t xml:space="preserve">I think </w:t>
      </w:r>
      <w:r w:rsidR="00CE6D3F">
        <w:t>APA would put this type of discussion into results</w:t>
      </w:r>
    </w:p>
    <w:p w14:paraId="79442DE2" w14:textId="251C8EF8" w:rsidR="00CE6D3F" w:rsidRDefault="00CE6D3F">
      <w:pPr>
        <w:pStyle w:val="CommentText"/>
      </w:pPr>
    </w:p>
  </w:comment>
  <w:comment w:id="14"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15"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16" w:author="Matthew Koehler" w:date="2019-01-14T12:10:00Z" w:initials="MK">
    <w:p w14:paraId="118621D4" w14:textId="77777777" w:rsidR="00CE6D3F" w:rsidRDefault="00CE6D3F">
      <w:pPr>
        <w:pStyle w:val="CommentText"/>
      </w:pPr>
      <w:r>
        <w:rPr>
          <w:rStyle w:val="CommentReference"/>
        </w:rPr>
        <w:annotationRef/>
      </w:r>
      <w:r>
        <w:t xml:space="preserve">What “model one type” is, is not defined.  Nor does what it mean to </w:t>
      </w:r>
      <w:proofErr w:type="spellStart"/>
      <w:r>
        <w:t>chose</w:t>
      </w:r>
      <w:proofErr w:type="spellEnd"/>
      <w:r>
        <w:t xml:space="preserve">, and the consequences of </w:t>
      </w:r>
      <w:proofErr w:type="spellStart"/>
      <w:r>
        <w:t>chosing</w:t>
      </w:r>
      <w:proofErr w:type="spellEnd"/>
      <w:r>
        <w:t xml:space="preserve"> something different.</w:t>
      </w:r>
    </w:p>
    <w:p w14:paraId="661891F2" w14:textId="68E76E7A" w:rsidR="00CE6D3F" w:rsidRDefault="00CE6D3F">
      <w:pPr>
        <w:pStyle w:val="CommentText"/>
      </w:pPr>
    </w:p>
  </w:comment>
  <w:comment w:id="17"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18"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19" w:author="Matthew Koehler" w:date="2019-01-14T12:15:00Z" w:initials="MK">
    <w:p w14:paraId="76F28578" w14:textId="7E04D765" w:rsidR="00D82E8F" w:rsidRDefault="00D82E8F">
      <w:pPr>
        <w:pStyle w:val="CommentText"/>
      </w:pPr>
      <w:r>
        <w:rPr>
          <w:rStyle w:val="CommentReference"/>
        </w:rPr>
        <w:annotationRef/>
      </w:r>
      <w:r>
        <w:t>Why 3 significant digits here where in other tables / analysis 2-digits are used?</w:t>
      </w:r>
    </w:p>
  </w:comment>
  <w:comment w:id="39" w:author="Matthew Koehler" w:date="2019-01-14T12:17:00Z" w:initials="MK">
    <w:p w14:paraId="4D5114A2" w14:textId="77777777" w:rsidR="00D82E8F" w:rsidRDefault="00D82E8F">
      <w:pPr>
        <w:pStyle w:val="CommentText"/>
      </w:pPr>
      <w:r>
        <w:rPr>
          <w:rStyle w:val="CommentReference"/>
        </w:rPr>
        <w:annotationRef/>
      </w:r>
      <w:r>
        <w:t>I’ll leave this to Jen, because ultimately this section has to connect to the field, and draw in previous literature.</w:t>
      </w:r>
    </w:p>
    <w:p w14:paraId="75A8994A" w14:textId="77777777" w:rsidR="00D82E8F" w:rsidRDefault="00D82E8F">
      <w:pPr>
        <w:pStyle w:val="CommentText"/>
      </w:pPr>
    </w:p>
    <w:p w14:paraId="48E0E1F3" w14:textId="77777777" w:rsidR="00D82E8F" w:rsidRDefault="00D82E8F">
      <w:pPr>
        <w:pStyle w:val="CommentText"/>
      </w:pPr>
      <w:r>
        <w:t>I don’t know either very well.</w:t>
      </w:r>
    </w:p>
    <w:p w14:paraId="6C6E8E88" w14:textId="77777777" w:rsidR="00D82E8F" w:rsidRDefault="00D82E8F">
      <w:pPr>
        <w:pStyle w:val="CommentText"/>
      </w:pPr>
    </w:p>
    <w:p w14:paraId="35A6839A" w14:textId="77777777" w:rsidR="00D82E8F" w:rsidRDefault="00D82E8F">
      <w:pPr>
        <w:pStyle w:val="CommentText"/>
      </w:pPr>
      <w:r>
        <w:t>I will argue that you tend to over-state your results focusing on the few significant, but small effects, that you did find.</w:t>
      </w:r>
    </w:p>
    <w:p w14:paraId="1710ADBF" w14:textId="77777777" w:rsidR="00D82E8F" w:rsidRDefault="00D82E8F">
      <w:pPr>
        <w:pStyle w:val="CommentText"/>
      </w:pPr>
    </w:p>
    <w:p w14:paraId="006A076F" w14:textId="52C2714C" w:rsidR="00D82E8F" w:rsidRDefault="00D82E8F">
      <w:pPr>
        <w:pStyle w:val="CommentText"/>
      </w:pPr>
      <w:r>
        <w:t>As a reader, I would find it more compelling to talk about how, for the most part, what students were doing did NOT impact their engagement profiles.  Why that is could make for a fascinating discussion instead of zooming on the 2 combinations (out of 30) that did differ.</w:t>
      </w:r>
      <w:bookmarkStart w:id="40" w:name="_GoBack"/>
      <w:bookmarkEnd w:id="4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B508DE" w15:done="0"/>
  <w15:commentEx w15:paraId="7EB31E41" w15:done="0"/>
  <w15:commentEx w15:paraId="5E05CE04" w15:paraIdParent="7EB31E41" w15:done="0"/>
  <w15:commentEx w15:paraId="4952F8D8" w15:done="0"/>
  <w15:commentEx w15:paraId="1E70751B" w15:done="0"/>
  <w15:commentEx w15:paraId="79442DE2" w15:done="0"/>
  <w15:commentEx w15:paraId="30C7E079" w15:done="0"/>
  <w15:commentEx w15:paraId="08DD6A7F" w15:done="0"/>
  <w15:commentEx w15:paraId="661891F2" w15:done="0"/>
  <w15:commentEx w15:paraId="61CC7DE2" w15:done="0"/>
  <w15:commentEx w15:paraId="6221AAB7" w15:done="0"/>
  <w15:commentEx w15:paraId="76F28578" w15:done="0"/>
  <w15:commentEx w15:paraId="006A07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31E41" w16cid:durableId="1FE6F84B"/>
  <w16cid:commentId w16cid:paraId="5E05CE04" w16cid:durableId="1FEAC512"/>
  <w16cid:commentId w16cid:paraId="4952F8D8" w16cid:durableId="1FE6F8F4"/>
  <w16cid:commentId w16cid:paraId="1E70751B" w16cid:durableId="1FE6F7B0"/>
  <w16cid:commentId w16cid:paraId="79442DE2" w16cid:durableId="1FE6F8A1"/>
  <w16cid:commentId w16cid:paraId="30C7E079" w16cid:durableId="1FE6F9B0"/>
  <w16cid:commentId w16cid:paraId="08DD6A7F" w16cid:durableId="1FE6F992"/>
  <w16cid:commentId w16cid:paraId="661891F2" w16cid:durableId="1FE6FA99"/>
  <w16cid:commentId w16cid:paraId="61CC7DE2" w16cid:durableId="1FE6FB20"/>
  <w16cid:commentId w16cid:paraId="6221AAB7" w16cid:durableId="1FE6FB47"/>
  <w16cid:commentId w16cid:paraId="76F28578" w16cid:durableId="1FE6FBDB"/>
  <w16cid:commentId w16cid:paraId="006A076F" w16cid:durableId="1FE6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7A50A" w14:textId="77777777" w:rsidR="00B42F30" w:rsidRDefault="00B42F30">
      <w:pPr>
        <w:spacing w:after="0"/>
      </w:pPr>
      <w:r>
        <w:separator/>
      </w:r>
    </w:p>
  </w:endnote>
  <w:endnote w:type="continuationSeparator" w:id="0">
    <w:p w14:paraId="52F6B477" w14:textId="77777777" w:rsidR="00B42F30" w:rsidRDefault="00B42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C4F6B" w14:textId="77777777" w:rsidR="00B42F30" w:rsidRDefault="00B42F30">
      <w:r>
        <w:separator/>
      </w:r>
    </w:p>
  </w:footnote>
  <w:footnote w:type="continuationSeparator" w:id="0">
    <w:p w14:paraId="1AF7C399" w14:textId="77777777" w:rsidR="00B42F30" w:rsidRDefault="00B42F30">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 w:id="3">
    <w:p w14:paraId="757C849E" w14:textId="77777777" w:rsidR="00990B22" w:rsidRDefault="00990B22"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5E30"/>
    <w:rsid w:val="000220CB"/>
    <w:rsid w:val="0002231D"/>
    <w:rsid w:val="00025E5A"/>
    <w:rsid w:val="00044028"/>
    <w:rsid w:val="00047CA0"/>
    <w:rsid w:val="000626A2"/>
    <w:rsid w:val="00084BC1"/>
    <w:rsid w:val="00090065"/>
    <w:rsid w:val="00093BF5"/>
    <w:rsid w:val="00097511"/>
    <w:rsid w:val="000A08D2"/>
    <w:rsid w:val="000E105D"/>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A3A03"/>
    <w:rsid w:val="001D2B94"/>
    <w:rsid w:val="001D4FA8"/>
    <w:rsid w:val="001E7E52"/>
    <w:rsid w:val="001F5F84"/>
    <w:rsid w:val="00216BE0"/>
    <w:rsid w:val="002216E3"/>
    <w:rsid w:val="0023797A"/>
    <w:rsid w:val="002574A8"/>
    <w:rsid w:val="00261612"/>
    <w:rsid w:val="00265F7D"/>
    <w:rsid w:val="00266AD6"/>
    <w:rsid w:val="0027285A"/>
    <w:rsid w:val="0027583B"/>
    <w:rsid w:val="0028354C"/>
    <w:rsid w:val="00291F87"/>
    <w:rsid w:val="002B5706"/>
    <w:rsid w:val="002D0490"/>
    <w:rsid w:val="002D3631"/>
    <w:rsid w:val="002E0CE8"/>
    <w:rsid w:val="002E18DA"/>
    <w:rsid w:val="002E4AF3"/>
    <w:rsid w:val="00302ECC"/>
    <w:rsid w:val="00331748"/>
    <w:rsid w:val="0035006E"/>
    <w:rsid w:val="003604E7"/>
    <w:rsid w:val="00394620"/>
    <w:rsid w:val="003A5EB9"/>
    <w:rsid w:val="003D7849"/>
    <w:rsid w:val="003F603A"/>
    <w:rsid w:val="00402B57"/>
    <w:rsid w:val="0040382F"/>
    <w:rsid w:val="00411C72"/>
    <w:rsid w:val="0041479C"/>
    <w:rsid w:val="00425F39"/>
    <w:rsid w:val="004335CE"/>
    <w:rsid w:val="0043434E"/>
    <w:rsid w:val="00480FAA"/>
    <w:rsid w:val="0048220D"/>
    <w:rsid w:val="004A3567"/>
    <w:rsid w:val="004B2B20"/>
    <w:rsid w:val="004C2FE4"/>
    <w:rsid w:val="004E0D1C"/>
    <w:rsid w:val="004E29B3"/>
    <w:rsid w:val="004F071D"/>
    <w:rsid w:val="0050752B"/>
    <w:rsid w:val="005262C9"/>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09D0"/>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F3B"/>
    <w:rsid w:val="006B19D2"/>
    <w:rsid w:val="006B6F54"/>
    <w:rsid w:val="006C61AA"/>
    <w:rsid w:val="006D07E6"/>
    <w:rsid w:val="006D5012"/>
    <w:rsid w:val="006D5D20"/>
    <w:rsid w:val="006E715B"/>
    <w:rsid w:val="006F4720"/>
    <w:rsid w:val="007078EA"/>
    <w:rsid w:val="00707A7D"/>
    <w:rsid w:val="007402C3"/>
    <w:rsid w:val="00744518"/>
    <w:rsid w:val="0076729B"/>
    <w:rsid w:val="007678FD"/>
    <w:rsid w:val="0078237A"/>
    <w:rsid w:val="00784D58"/>
    <w:rsid w:val="00791196"/>
    <w:rsid w:val="007953FA"/>
    <w:rsid w:val="007A58E6"/>
    <w:rsid w:val="007B1132"/>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D1D"/>
    <w:rsid w:val="009F2C5E"/>
    <w:rsid w:val="00A05DB7"/>
    <w:rsid w:val="00A10FB3"/>
    <w:rsid w:val="00A2143C"/>
    <w:rsid w:val="00A23D5F"/>
    <w:rsid w:val="00A57FE8"/>
    <w:rsid w:val="00A61394"/>
    <w:rsid w:val="00A647A7"/>
    <w:rsid w:val="00A654FC"/>
    <w:rsid w:val="00A67428"/>
    <w:rsid w:val="00A71C18"/>
    <w:rsid w:val="00A865F2"/>
    <w:rsid w:val="00A94B50"/>
    <w:rsid w:val="00A96451"/>
    <w:rsid w:val="00AA2A4E"/>
    <w:rsid w:val="00AB0C80"/>
    <w:rsid w:val="00AC194B"/>
    <w:rsid w:val="00AD01F2"/>
    <w:rsid w:val="00AD3B41"/>
    <w:rsid w:val="00AE0376"/>
    <w:rsid w:val="00AE3C4C"/>
    <w:rsid w:val="00AE72C6"/>
    <w:rsid w:val="00AE7D63"/>
    <w:rsid w:val="00B04677"/>
    <w:rsid w:val="00B073EF"/>
    <w:rsid w:val="00B07E69"/>
    <w:rsid w:val="00B22B40"/>
    <w:rsid w:val="00B26B8E"/>
    <w:rsid w:val="00B27C1B"/>
    <w:rsid w:val="00B312A4"/>
    <w:rsid w:val="00B343D4"/>
    <w:rsid w:val="00B370CA"/>
    <w:rsid w:val="00B42F30"/>
    <w:rsid w:val="00B4387B"/>
    <w:rsid w:val="00B45912"/>
    <w:rsid w:val="00B50FD7"/>
    <w:rsid w:val="00B523C9"/>
    <w:rsid w:val="00B764F4"/>
    <w:rsid w:val="00B86B75"/>
    <w:rsid w:val="00B87979"/>
    <w:rsid w:val="00B95BE3"/>
    <w:rsid w:val="00BA47FB"/>
    <w:rsid w:val="00BB442E"/>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B45B0"/>
    <w:rsid w:val="00CE583A"/>
    <w:rsid w:val="00CE6D3F"/>
    <w:rsid w:val="00CF3A84"/>
    <w:rsid w:val="00D11F90"/>
    <w:rsid w:val="00D17E96"/>
    <w:rsid w:val="00D23F81"/>
    <w:rsid w:val="00D268E9"/>
    <w:rsid w:val="00D30979"/>
    <w:rsid w:val="00D357A8"/>
    <w:rsid w:val="00D40AEE"/>
    <w:rsid w:val="00D42118"/>
    <w:rsid w:val="00D44196"/>
    <w:rsid w:val="00D608BD"/>
    <w:rsid w:val="00D61643"/>
    <w:rsid w:val="00D6711A"/>
    <w:rsid w:val="00D77623"/>
    <w:rsid w:val="00D82E8F"/>
    <w:rsid w:val="00D840F8"/>
    <w:rsid w:val="00DC623F"/>
    <w:rsid w:val="00DC639B"/>
    <w:rsid w:val="00DD2292"/>
    <w:rsid w:val="00DD29E1"/>
    <w:rsid w:val="00DD354E"/>
    <w:rsid w:val="00DE04B3"/>
    <w:rsid w:val="00DE0A53"/>
    <w:rsid w:val="00E110BA"/>
    <w:rsid w:val="00E12747"/>
    <w:rsid w:val="00E12751"/>
    <w:rsid w:val="00E24F9C"/>
    <w:rsid w:val="00E315A3"/>
    <w:rsid w:val="00E31AEA"/>
    <w:rsid w:val="00E3580B"/>
    <w:rsid w:val="00E374DB"/>
    <w:rsid w:val="00E42AEE"/>
    <w:rsid w:val="00E55A9B"/>
    <w:rsid w:val="00E5665E"/>
    <w:rsid w:val="00E621E1"/>
    <w:rsid w:val="00E6637E"/>
    <w:rsid w:val="00E70E71"/>
    <w:rsid w:val="00E739C7"/>
    <w:rsid w:val="00EA261F"/>
    <w:rsid w:val="00EB3ACF"/>
    <w:rsid w:val="00EB7B23"/>
    <w:rsid w:val="00EC0BA2"/>
    <w:rsid w:val="00EC23D9"/>
    <w:rsid w:val="00EC5441"/>
    <w:rsid w:val="00ED232A"/>
    <w:rsid w:val="00ED5936"/>
    <w:rsid w:val="00EE71CE"/>
    <w:rsid w:val="00EF1620"/>
    <w:rsid w:val="00EF3BC0"/>
    <w:rsid w:val="00F04757"/>
    <w:rsid w:val="00F12911"/>
    <w:rsid w:val="00F2557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oi:10.1080/00461520.2014.1002924" TargetMode="Externa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s://doi.org/10.1002/tea.2145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s://dx.doi.org/10.1002/tea.2140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0964-018-0814-9"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konfound-it.com"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faculty.sites.uci.edu/childcare/files/2013/07/SL-Outcomes-2011-Pilot_Edited_8.19.pdf"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1</Pages>
  <Words>12608</Words>
  <Characters>69221</Characters>
  <Application>Microsoft Office Word</Application>
  <DocSecurity>0</DocSecurity>
  <Lines>1236</Lines>
  <Paragraphs>2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1-17T14:17:00Z</dcterms:created>
  <dcterms:modified xsi:type="dcterms:W3CDTF">2019-01-17T14:17:00Z</dcterms:modified>
</cp:coreProperties>
</file>